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029466" w14:textId="0F02ACC3" w:rsidR="004D36D7" w:rsidRPr="00FD4A68" w:rsidRDefault="002F6CC6" w:rsidP="00AB022E">
      <w:pPr>
        <w:pStyle w:val="LabTitle"/>
        <w:rPr>
          <w:rStyle w:val="LabTitleInstVersred"/>
          <w:b/>
          <w:color w:val="auto"/>
        </w:rPr>
      </w:pPr>
      <w:r>
        <w:t>Lab</w:t>
      </w:r>
      <w:r w:rsidR="00EF4623">
        <w:t xml:space="preserve"> </w:t>
      </w:r>
      <w:r w:rsidR="00AB022E">
        <w:t>– Preparing Data</w:t>
      </w:r>
      <w:r w:rsidR="004D36D7" w:rsidRPr="00FD4A68">
        <w:t xml:space="preserve"> </w:t>
      </w:r>
    </w:p>
    <w:p w14:paraId="34BB0692" w14:textId="77777777" w:rsidR="009D2C27" w:rsidRPr="00BB73FF" w:rsidRDefault="009D2C27" w:rsidP="0014219C">
      <w:pPr>
        <w:pStyle w:val="LabSection"/>
      </w:pPr>
      <w:r w:rsidRPr="00BB73FF">
        <w:t>Objective</w:t>
      </w:r>
      <w:r w:rsidR="006E6581">
        <w:t>s</w:t>
      </w:r>
    </w:p>
    <w:p w14:paraId="527EFBB0" w14:textId="080E729B" w:rsidR="007E10F9" w:rsidRDefault="00500E50" w:rsidP="00996BF1">
      <w:pPr>
        <w:pStyle w:val="BodyTextL25Bold"/>
      </w:pPr>
      <w:r w:rsidRPr="00500E50">
        <w:t>Part 1</w:t>
      </w:r>
      <w:r w:rsidR="00996BF1">
        <w:t>:</w:t>
      </w:r>
      <w:r w:rsidR="00996BF1" w:rsidRPr="00996BF1">
        <w:t xml:space="preserve"> </w:t>
      </w:r>
      <w:r w:rsidR="00996BF1">
        <w:t>Import</w:t>
      </w:r>
      <w:r w:rsidR="00996BF1" w:rsidRPr="00154269">
        <w:t xml:space="preserve"> the Data into Microsoft Excel</w:t>
      </w:r>
    </w:p>
    <w:p w14:paraId="3EA09D12" w14:textId="0C1D8E80" w:rsidR="00154269" w:rsidRDefault="00154269" w:rsidP="00996BF1">
      <w:pPr>
        <w:pStyle w:val="BodyTextL25Bold"/>
      </w:pPr>
      <w:r>
        <w:t xml:space="preserve">Part 2: </w:t>
      </w:r>
      <w:r w:rsidR="00996BF1">
        <w:t>Get the Month out</w:t>
      </w:r>
      <w:r w:rsidR="00210046">
        <w:t xml:space="preserve"> of</w:t>
      </w:r>
      <w:r w:rsidR="00996BF1">
        <w:t xml:space="preserve"> a Date</w:t>
      </w:r>
    </w:p>
    <w:p w14:paraId="7A5414AA" w14:textId="115FAA6B" w:rsidR="00996BF1" w:rsidRDefault="00996BF1" w:rsidP="00996BF1">
      <w:pPr>
        <w:pStyle w:val="BodyTextL25Bold"/>
      </w:pPr>
      <w:r>
        <w:t>Part 3: Split Full Name Column into Different Columns</w:t>
      </w:r>
    </w:p>
    <w:p w14:paraId="50A11AC4" w14:textId="4DA91780" w:rsidR="00996BF1" w:rsidRPr="007E10F9" w:rsidRDefault="00996BF1" w:rsidP="00996BF1">
      <w:pPr>
        <w:pStyle w:val="BodyTextL25Bold"/>
      </w:pPr>
      <w:r>
        <w:t>Part 4: Concatenate Columns</w:t>
      </w:r>
    </w:p>
    <w:p w14:paraId="6C8A5F8F" w14:textId="45AE289D" w:rsidR="00C07FD9" w:rsidRDefault="009D2C27" w:rsidP="0014219C">
      <w:pPr>
        <w:pStyle w:val="LabSection"/>
      </w:pPr>
      <w:r>
        <w:t xml:space="preserve">Background </w:t>
      </w:r>
      <w:r w:rsidR="00672919">
        <w:t>/ Scenario</w:t>
      </w:r>
    </w:p>
    <w:p w14:paraId="4558DFF5" w14:textId="35AD9A38" w:rsidR="00210046" w:rsidRDefault="00E21DAE" w:rsidP="00210046">
      <w:pPr>
        <w:pStyle w:val="BodyTextL25"/>
      </w:pPr>
      <w:r>
        <w:t xml:space="preserve">Preparing the data </w:t>
      </w:r>
      <w:r w:rsidR="003460DC">
        <w:t xml:space="preserve">is </w:t>
      </w:r>
      <w:r w:rsidR="0013071D">
        <w:t>a c</w:t>
      </w:r>
      <w:r w:rsidR="003460DC">
        <w:t xml:space="preserve">ritical step in </w:t>
      </w:r>
      <w:r w:rsidR="0013071D">
        <w:t>data analysis. You may receive data from different sources and you will need</w:t>
      </w:r>
      <w:r w:rsidR="004C5FC7">
        <w:t xml:space="preserve"> to</w:t>
      </w:r>
      <w:r w:rsidR="0013071D">
        <w:t xml:space="preserve"> manipulate the data and extract the necessary information.</w:t>
      </w:r>
    </w:p>
    <w:p w14:paraId="3A334147" w14:textId="1ED0D415" w:rsidR="0013071D" w:rsidRPr="00210046" w:rsidRDefault="0013071D" w:rsidP="0013071D">
      <w:pPr>
        <w:pStyle w:val="BodyTextL25"/>
      </w:pPr>
      <w:r>
        <w:t>In this lab, you will explore how to use the look up information function. You will also explore how to split and concatenate columns of data.</w:t>
      </w:r>
    </w:p>
    <w:p w14:paraId="311A166B" w14:textId="77777777" w:rsidR="007D2AFE" w:rsidRDefault="007D2AFE" w:rsidP="0014219C">
      <w:pPr>
        <w:pStyle w:val="LabSection"/>
      </w:pPr>
      <w:r>
        <w:t>Required R</w:t>
      </w:r>
      <w:r w:rsidR="006E6581">
        <w:t>esources</w:t>
      </w:r>
    </w:p>
    <w:p w14:paraId="76DD43F1" w14:textId="4B264631" w:rsidR="00363DC8" w:rsidRPr="001F0F39" w:rsidRDefault="00154269" w:rsidP="00363DC8">
      <w:pPr>
        <w:pStyle w:val="Bulletlevel1"/>
      </w:pPr>
      <w:r>
        <w:t>1 PC with Microsoft Excel installed</w:t>
      </w:r>
      <w:r w:rsidR="0013071D">
        <w:t xml:space="preserve"> (Other spreadsheet programs, such as </w:t>
      </w:r>
      <w:proofErr w:type="spellStart"/>
      <w:r w:rsidR="0013071D">
        <w:t>LibreOffice</w:t>
      </w:r>
      <w:proofErr w:type="spellEnd"/>
      <w:r w:rsidR="0013071D">
        <w:t xml:space="preserve"> or Google Sheet</w:t>
      </w:r>
      <w:r w:rsidR="00992B4E">
        <w:t>s</w:t>
      </w:r>
      <w:r w:rsidR="0013071D">
        <w:t>, may be used, but they may not have the same formula syntax)</w:t>
      </w:r>
    </w:p>
    <w:p w14:paraId="71FE5C2B" w14:textId="48A7F8E1" w:rsidR="00363DC8" w:rsidRPr="00154269" w:rsidRDefault="00B93B62" w:rsidP="00154269">
      <w:pPr>
        <w:pStyle w:val="PartHead"/>
      </w:pPr>
      <w:r>
        <w:t>Import</w:t>
      </w:r>
      <w:r w:rsidR="00154269" w:rsidRPr="00154269">
        <w:t xml:space="preserve"> the Data into Microsoft Excel</w:t>
      </w:r>
    </w:p>
    <w:p w14:paraId="3901CEC8" w14:textId="69FF12CB" w:rsidR="007A3B2A" w:rsidRDefault="00B93B62" w:rsidP="00B93B62">
      <w:pPr>
        <w:pStyle w:val="StepHead"/>
      </w:pPr>
      <w:r>
        <w:t xml:space="preserve">Create a </w:t>
      </w:r>
      <w:r w:rsidR="00992B4E">
        <w:t xml:space="preserve">.csv </w:t>
      </w:r>
      <w:r>
        <w:t>file.</w:t>
      </w:r>
    </w:p>
    <w:p w14:paraId="407BAAB8" w14:textId="43BADA6F" w:rsidR="00B93B62" w:rsidRPr="00B93B62" w:rsidRDefault="00B93B62" w:rsidP="00B93B62">
      <w:pPr>
        <w:pStyle w:val="SubStepAlpha"/>
      </w:pPr>
      <w:r>
        <w:t>Open text editor and paste the following text.</w:t>
      </w:r>
    </w:p>
    <w:p w14:paraId="5F9848D3" w14:textId="730D9A0A" w:rsidR="00B93B62" w:rsidRDefault="001F792D" w:rsidP="00272AC6">
      <w:pPr>
        <w:pStyle w:val="BodyTextL50"/>
      </w:pPr>
      <w:r>
        <w:t>Full Name, Join</w:t>
      </w:r>
      <w:r w:rsidR="00B93B62">
        <w:t xml:space="preserve"> Date</w:t>
      </w:r>
    </w:p>
    <w:p w14:paraId="702EB9D1" w14:textId="5A1C6B9A" w:rsidR="00B93B62" w:rsidRDefault="001F792D" w:rsidP="00272AC6">
      <w:pPr>
        <w:pStyle w:val="BodyTextL50"/>
      </w:pPr>
      <w:r>
        <w:t>Olivia Jones, 02/28/2010</w:t>
      </w:r>
    </w:p>
    <w:p w14:paraId="4B9B67BC" w14:textId="0AC97A55" w:rsidR="00B93B62" w:rsidRDefault="001F792D" w:rsidP="00272AC6">
      <w:pPr>
        <w:pStyle w:val="BodyTextL50"/>
      </w:pPr>
      <w:r>
        <w:t>Lucas Smith, 9/14/2011</w:t>
      </w:r>
    </w:p>
    <w:p w14:paraId="23E764DA" w14:textId="3E321106" w:rsidR="00B93B62" w:rsidRDefault="00B93B62" w:rsidP="00272AC6">
      <w:pPr>
        <w:pStyle w:val="BodyTextL50"/>
      </w:pPr>
      <w:r>
        <w:t>Ava Willi</w:t>
      </w:r>
      <w:r w:rsidR="001F792D">
        <w:t>ams, 4/12/2012</w:t>
      </w:r>
    </w:p>
    <w:p w14:paraId="78BDB97C" w14:textId="72A71419" w:rsidR="00B93B62" w:rsidRDefault="00B71EA6" w:rsidP="00272AC6">
      <w:pPr>
        <w:pStyle w:val="BodyTextL50"/>
      </w:pPr>
      <w:r>
        <w:t>Liam Johnson, 7/31/1999</w:t>
      </w:r>
    </w:p>
    <w:p w14:paraId="6776E1A1" w14:textId="68E4E0C4" w:rsidR="00B93B62" w:rsidRDefault="00B93B62" w:rsidP="00B93B62">
      <w:pPr>
        <w:pStyle w:val="SubStepAlpha"/>
      </w:pPr>
      <w:r>
        <w:t xml:space="preserve">Save the file as a </w:t>
      </w:r>
      <w:r w:rsidR="00992B4E">
        <w:t>.</w:t>
      </w:r>
      <w:r>
        <w:t>csv.</w:t>
      </w:r>
    </w:p>
    <w:p w14:paraId="54EC5242" w14:textId="40335725" w:rsidR="00B93B62" w:rsidRDefault="00B93B62" w:rsidP="00B93B62">
      <w:pPr>
        <w:pStyle w:val="StepHead"/>
      </w:pPr>
      <w:r>
        <w:t xml:space="preserve">Import the </w:t>
      </w:r>
      <w:r w:rsidR="00992B4E">
        <w:t>.csv</w:t>
      </w:r>
      <w:r>
        <w:t xml:space="preserve"> file into Excel.</w:t>
      </w:r>
    </w:p>
    <w:p w14:paraId="02CB5169" w14:textId="640BBC9E" w:rsidR="00B93B62" w:rsidRDefault="00BA300B" w:rsidP="00B93B62">
      <w:pPr>
        <w:pStyle w:val="SubStepAlpha"/>
      </w:pPr>
      <w:r>
        <w:t>Open Excel.</w:t>
      </w:r>
    </w:p>
    <w:p w14:paraId="314FD87C" w14:textId="4B7E07D0" w:rsidR="00BA300B" w:rsidRDefault="00BA300B" w:rsidP="00B93B62">
      <w:pPr>
        <w:pStyle w:val="SubStepAlpha"/>
      </w:pPr>
      <w:r>
        <w:t xml:space="preserve">Select </w:t>
      </w:r>
      <w:r>
        <w:rPr>
          <w:b/>
        </w:rPr>
        <w:t xml:space="preserve">Data </w:t>
      </w:r>
      <w:r>
        <w:t xml:space="preserve">from the menu. Select </w:t>
      </w:r>
      <w:r w:rsidR="000D6193">
        <w:rPr>
          <w:b/>
        </w:rPr>
        <w:t>Get External Data</w:t>
      </w:r>
      <w:r w:rsidR="000D6193" w:rsidRPr="000D6193">
        <w:t xml:space="preserve"> &gt; </w:t>
      </w:r>
      <w:r w:rsidR="000D6193">
        <w:rPr>
          <w:b/>
        </w:rPr>
        <w:t>From Text</w:t>
      </w:r>
      <w:r w:rsidRPr="000D6193">
        <w:t>.</w:t>
      </w:r>
    </w:p>
    <w:p w14:paraId="3CFE9340" w14:textId="0710A001" w:rsidR="000D6193" w:rsidRDefault="000D6193" w:rsidP="00B93B62">
      <w:pPr>
        <w:pStyle w:val="SubStepAlpha"/>
      </w:pPr>
      <w:r>
        <w:t xml:space="preserve">Select the saved </w:t>
      </w:r>
      <w:r w:rsidR="00D32E93">
        <w:t>.</w:t>
      </w:r>
      <w:r>
        <w:t xml:space="preserve">csv file and click </w:t>
      </w:r>
      <w:r w:rsidR="005C72FB" w:rsidRPr="00210046">
        <w:rPr>
          <w:b/>
        </w:rPr>
        <w:t>Import</w:t>
      </w:r>
      <w:r>
        <w:t>.</w:t>
      </w:r>
    </w:p>
    <w:p w14:paraId="6F9AB831" w14:textId="24C5155D" w:rsidR="005C72FB" w:rsidRDefault="005C72FB" w:rsidP="00B93B62">
      <w:pPr>
        <w:pStyle w:val="SubStepAlpha"/>
      </w:pPr>
      <w:r>
        <w:t xml:space="preserve">The Text Import Wizard opens. In the Step 1 of 3 dialog box, select the </w:t>
      </w:r>
      <w:r>
        <w:rPr>
          <w:b/>
        </w:rPr>
        <w:t>My Data has headers</w:t>
      </w:r>
      <w:r>
        <w:t xml:space="preserve"> checkbox. Click </w:t>
      </w:r>
      <w:r>
        <w:rPr>
          <w:b/>
        </w:rPr>
        <w:t>Next</w:t>
      </w:r>
      <w:r>
        <w:t>.</w:t>
      </w:r>
    </w:p>
    <w:p w14:paraId="52F4EF93" w14:textId="45AAD825" w:rsidR="005C72FB" w:rsidRDefault="005C72FB" w:rsidP="00B93B62">
      <w:pPr>
        <w:pStyle w:val="SubStepAlpha"/>
      </w:pPr>
      <w:r>
        <w:t xml:space="preserve">In the Step 2 of 3 dialog box, unselect </w:t>
      </w:r>
      <w:r>
        <w:rPr>
          <w:b/>
        </w:rPr>
        <w:t xml:space="preserve">Tab </w:t>
      </w:r>
      <w:r>
        <w:t xml:space="preserve">checkbox and select the </w:t>
      </w:r>
      <w:r>
        <w:rPr>
          <w:b/>
        </w:rPr>
        <w:t>Comma</w:t>
      </w:r>
      <w:r>
        <w:t xml:space="preserve"> checkbox. Click </w:t>
      </w:r>
      <w:r>
        <w:rPr>
          <w:b/>
        </w:rPr>
        <w:t>Next</w:t>
      </w:r>
      <w:r>
        <w:t>.</w:t>
      </w:r>
    </w:p>
    <w:p w14:paraId="4632D6D6" w14:textId="32CB9A49" w:rsidR="005C72FB" w:rsidRDefault="005C72FB" w:rsidP="00B93B62">
      <w:pPr>
        <w:pStyle w:val="SubStepAlpha"/>
      </w:pPr>
      <w:r>
        <w:t xml:space="preserve">Select the </w:t>
      </w:r>
      <w:r w:rsidR="00B71EA6">
        <w:rPr>
          <w:b/>
        </w:rPr>
        <w:t>Join</w:t>
      </w:r>
      <w:r>
        <w:rPr>
          <w:b/>
        </w:rPr>
        <w:t xml:space="preserve"> Date </w:t>
      </w:r>
      <w:r>
        <w:t xml:space="preserve">column, and select </w:t>
      </w:r>
      <w:r>
        <w:rPr>
          <w:b/>
        </w:rPr>
        <w:t>Date</w:t>
      </w:r>
      <w:r>
        <w:t xml:space="preserve">. Verify that the dropdown displays </w:t>
      </w:r>
      <w:r>
        <w:rPr>
          <w:b/>
        </w:rPr>
        <w:t>MDY</w:t>
      </w:r>
      <w:r>
        <w:t xml:space="preserve">. Click </w:t>
      </w:r>
      <w:r>
        <w:rPr>
          <w:b/>
        </w:rPr>
        <w:t>Finish</w:t>
      </w:r>
      <w:r>
        <w:t>.</w:t>
      </w:r>
    </w:p>
    <w:p w14:paraId="3F1BF591" w14:textId="45E9AD21" w:rsidR="005C72FB" w:rsidRDefault="006E6FDD" w:rsidP="00B93B62">
      <w:pPr>
        <w:pStyle w:val="SubStepAlpha"/>
      </w:pPr>
      <w:r>
        <w:t xml:space="preserve">Click </w:t>
      </w:r>
      <w:r>
        <w:rPr>
          <w:b/>
        </w:rPr>
        <w:t>OK</w:t>
      </w:r>
      <w:r>
        <w:t xml:space="preserve"> to open the data in the existing worksheet.</w:t>
      </w:r>
    </w:p>
    <w:p w14:paraId="3AA98AB6" w14:textId="460ED502" w:rsidR="00946FEB" w:rsidRDefault="00996BF1" w:rsidP="00946FEB">
      <w:pPr>
        <w:pStyle w:val="PartHead"/>
      </w:pPr>
      <w:r>
        <w:lastRenderedPageBreak/>
        <w:t>Get the Month out</w:t>
      </w:r>
      <w:r w:rsidR="00210046">
        <w:t xml:space="preserve"> of</w:t>
      </w:r>
      <w:r>
        <w:t xml:space="preserve"> a Date</w:t>
      </w:r>
    </w:p>
    <w:p w14:paraId="153B4302" w14:textId="54835135" w:rsidR="00946FEB" w:rsidRDefault="00946FEB" w:rsidP="00946FEB">
      <w:pPr>
        <w:pStyle w:val="BodyTextL25"/>
      </w:pPr>
      <w:r>
        <w:t xml:space="preserve">Excel has other functions that allow you to parse out the information from a date. Furthermore, it allows you to lookup values in a different table. In this part, you will extract the month out of a date and use </w:t>
      </w:r>
      <w:proofErr w:type="spellStart"/>
      <w:r>
        <w:t>vlookup</w:t>
      </w:r>
      <w:proofErr w:type="spellEnd"/>
      <w:r>
        <w:t xml:space="preserve"> to convert it into a string that spells out the name of the month.</w:t>
      </w:r>
    </w:p>
    <w:p w14:paraId="5286DDF5" w14:textId="6CC3FDD5" w:rsidR="00946FEB" w:rsidRDefault="00946FEB" w:rsidP="00946FEB">
      <w:pPr>
        <w:pStyle w:val="BodyTextL25"/>
      </w:pPr>
      <w:r>
        <w:t>The MONTH function returns the month as a number from 1 (January) to 12 (December). VLOOKUP function looks for a value in the leftmost column of</w:t>
      </w:r>
      <w:r w:rsidR="00D32E93">
        <w:t xml:space="preserve"> a</w:t>
      </w:r>
      <w:r>
        <w:t xml:space="preserve"> table and returns a value in the same row from the column you chose.</w:t>
      </w:r>
    </w:p>
    <w:p w14:paraId="12FF4C52" w14:textId="7C3658D9" w:rsidR="00DA3637" w:rsidRDefault="00DA3637" w:rsidP="00DA3637">
      <w:pPr>
        <w:pStyle w:val="StepHead"/>
      </w:pPr>
      <w:r>
        <w:t>Add a lookup table.</w:t>
      </w:r>
    </w:p>
    <w:p w14:paraId="6A2B2A3C" w14:textId="5445CA2E" w:rsidR="007A3DE7" w:rsidRDefault="007A3DE7" w:rsidP="00D953C1">
      <w:pPr>
        <w:pStyle w:val="SubStepAlpha"/>
      </w:pPr>
      <w:r>
        <w:t>To lookup the month, a table with the</w:t>
      </w:r>
      <w:r w:rsidR="00B43DDB">
        <w:t xml:space="preserve"> name of each </w:t>
      </w:r>
      <w:r>
        <w:t>month is created.</w:t>
      </w:r>
      <w:r w:rsidR="00B43DDB">
        <w:t xml:space="preserve"> </w:t>
      </w:r>
      <w:r>
        <w:t>In a new sheet, enter 1 – 12 in the first column and the name of month in the second column.</w:t>
      </w:r>
    </w:p>
    <w:p w14:paraId="146A2A5E" w14:textId="54BFFD6C" w:rsidR="00D953C1" w:rsidRDefault="00D953C1" w:rsidP="00D953C1">
      <w:pPr>
        <w:pStyle w:val="SubStepAlpha"/>
      </w:pPr>
      <w:r>
        <w:t>Rename Sheet2 to Months.</w:t>
      </w:r>
    </w:p>
    <w:p w14:paraId="409A6BDC" w14:textId="487A38EA" w:rsidR="00314618" w:rsidRDefault="00314618" w:rsidP="00314618">
      <w:pPr>
        <w:pStyle w:val="StepHead"/>
      </w:pPr>
      <w:r>
        <w:t>Parse the month information from the date.</w:t>
      </w:r>
    </w:p>
    <w:p w14:paraId="3786A920" w14:textId="7B855C89" w:rsidR="001C6808" w:rsidRPr="007960B3" w:rsidRDefault="00314618" w:rsidP="00314618">
      <w:pPr>
        <w:pStyle w:val="BodyTextL25"/>
        <w:tabs>
          <w:tab w:val="left" w:leader="underscore" w:pos="7200"/>
        </w:tabs>
        <w:rPr>
          <w:b/>
        </w:rPr>
      </w:pPr>
      <w:r>
        <w:t xml:space="preserve">In </w:t>
      </w:r>
      <w:r w:rsidR="00F666FD">
        <w:t>an empty cell</w:t>
      </w:r>
      <w:r w:rsidR="007960B3">
        <w:t xml:space="preserve"> in column C row 2</w:t>
      </w:r>
      <w:r>
        <w:t xml:space="preserve">, enter </w:t>
      </w:r>
      <w:r>
        <w:rPr>
          <w:b/>
        </w:rPr>
        <w:t>=</w:t>
      </w:r>
      <w:proofErr w:type="gramStart"/>
      <w:r>
        <w:rPr>
          <w:b/>
        </w:rPr>
        <w:t>month(</w:t>
      </w:r>
      <w:proofErr w:type="gramEnd"/>
      <w:r>
        <w:rPr>
          <w:b/>
        </w:rPr>
        <w:t>B2)</w:t>
      </w:r>
      <w:r>
        <w:t xml:space="preserve">. </w:t>
      </w:r>
      <w:r w:rsidR="001C6808">
        <w:t xml:space="preserve">The data in cell B2 is 2/28/2010. </w:t>
      </w:r>
      <w:r>
        <w:t>What did this formula return?</w:t>
      </w:r>
      <w:r w:rsidR="007960B3">
        <w:t xml:space="preserve"> Verify the number format is set to General (</w:t>
      </w:r>
      <w:r w:rsidR="006144FA" w:rsidRPr="006144FA">
        <w:t xml:space="preserve">Right-click </w:t>
      </w:r>
      <w:r w:rsidR="006144FA">
        <w:rPr>
          <w:b/>
        </w:rPr>
        <w:t>Format Cells</w:t>
      </w:r>
      <w:r w:rsidR="006144FA" w:rsidRPr="006144FA">
        <w:t xml:space="preserve"> &gt; </w:t>
      </w:r>
      <w:r w:rsidR="006144FA">
        <w:rPr>
          <w:b/>
        </w:rPr>
        <w:t>General</w:t>
      </w:r>
      <w:r w:rsidR="007960B3">
        <w:rPr>
          <w:b/>
        </w:rPr>
        <w:t>)</w:t>
      </w:r>
    </w:p>
    <w:p w14:paraId="2CD9C3B9" w14:textId="1B1AD82E" w:rsidR="00314618" w:rsidRDefault="00433117" w:rsidP="00314618">
      <w:pPr>
        <w:pStyle w:val="BodyTextL25"/>
        <w:tabs>
          <w:tab w:val="left" w:leader="underscore" w:pos="7200"/>
        </w:tabs>
        <w:rPr>
          <w:rStyle w:val="AnswerGray"/>
        </w:rPr>
      </w:pPr>
      <w:r>
        <w:t>_______________________________________________________</w:t>
      </w:r>
      <w:r w:rsidR="00314618">
        <w:t xml:space="preserve"> </w:t>
      </w:r>
    </w:p>
    <w:p w14:paraId="7C56E7F6" w14:textId="091BC42D" w:rsidR="001C6808" w:rsidRDefault="001C6808" w:rsidP="001C6808">
      <w:pPr>
        <w:pStyle w:val="StepHead"/>
      </w:pPr>
      <w:r>
        <w:t>Look up the name of the month.</w:t>
      </w:r>
    </w:p>
    <w:p w14:paraId="09419FC2" w14:textId="4D847D12" w:rsidR="001C6808" w:rsidRDefault="00F666FD" w:rsidP="00433117">
      <w:pPr>
        <w:pStyle w:val="SubStepAlpha"/>
      </w:pPr>
      <w:r>
        <w:t xml:space="preserve">In </w:t>
      </w:r>
      <w:r w:rsidR="007960B3">
        <w:t>same cell (C2)</w:t>
      </w:r>
      <w:r>
        <w:t xml:space="preserve">, enter </w:t>
      </w:r>
      <w:r w:rsidR="00894A1D" w:rsidRPr="00F666FD">
        <w:rPr>
          <w:b/>
        </w:rPr>
        <w:t>=</w:t>
      </w:r>
      <w:proofErr w:type="gramStart"/>
      <w:r w:rsidR="00D953C1" w:rsidRPr="00F666FD">
        <w:rPr>
          <w:b/>
        </w:rPr>
        <w:t>VLOOKUP(</w:t>
      </w:r>
      <w:proofErr w:type="gramEnd"/>
      <w:r w:rsidR="00D953C1" w:rsidRPr="00F666FD">
        <w:rPr>
          <w:b/>
        </w:rPr>
        <w:t>MONTH(B2),Months!A2:B13,2,FALSE)</w:t>
      </w:r>
      <w:r>
        <w:t>. What did this formula return?</w:t>
      </w:r>
    </w:p>
    <w:p w14:paraId="194B5CC6" w14:textId="68DD5DB1" w:rsidR="00F666FD" w:rsidRDefault="00433117" w:rsidP="00433117">
      <w:pPr>
        <w:pStyle w:val="BodyTextL50"/>
        <w:rPr>
          <w:rStyle w:val="AnswerGray"/>
        </w:rPr>
      </w:pPr>
      <w:r>
        <w:t>_______________________________________________________</w:t>
      </w:r>
      <w:r w:rsidR="00F666FD">
        <w:t xml:space="preserve"> </w:t>
      </w:r>
    </w:p>
    <w:p w14:paraId="1A12FBC8" w14:textId="16682FF8" w:rsidR="00B075BD" w:rsidRDefault="007E1F75" w:rsidP="00433117">
      <w:pPr>
        <w:pStyle w:val="BodyTextL50"/>
      </w:pPr>
      <w:r>
        <w:t xml:space="preserve">In the </w:t>
      </w:r>
      <w:proofErr w:type="spellStart"/>
      <w:r>
        <w:t>vlookup</w:t>
      </w:r>
      <w:proofErr w:type="spellEnd"/>
      <w:r>
        <w:t xml:space="preserve"> function, </w:t>
      </w:r>
      <w:r w:rsidR="00B075BD">
        <w:t xml:space="preserve">the first argument is the name of the item. In this case, it was </w:t>
      </w:r>
      <w:proofErr w:type="gramStart"/>
      <w:r w:rsidR="00B075BD">
        <w:t>MONTH(</w:t>
      </w:r>
      <w:proofErr w:type="gramEnd"/>
      <w:r w:rsidR="00B075BD">
        <w:t>B2). The second argument specifies the cell range that contains the data that VLOOKUP will search and return the lookup value (Months</w:t>
      </w:r>
      <w:proofErr w:type="gramStart"/>
      <w:r w:rsidR="00B075BD">
        <w:t>!A2:B13</w:t>
      </w:r>
      <w:proofErr w:type="gramEnd"/>
      <w:r w:rsidR="00B075BD">
        <w:t>). The column index number is the third argument (2).</w:t>
      </w:r>
    </w:p>
    <w:p w14:paraId="3A4E15D9" w14:textId="47D2152E" w:rsidR="00F666FD" w:rsidRDefault="005C18C2" w:rsidP="00433117">
      <w:pPr>
        <w:pStyle w:val="BodyTextL50"/>
      </w:pPr>
      <w:r>
        <w:t>Y</w:t>
      </w:r>
      <w:r w:rsidR="007E1F75">
        <w:t>ou provided the month as a value using the Month function (</w:t>
      </w:r>
      <w:proofErr w:type="gramStart"/>
      <w:r w:rsidR="007E1F75">
        <w:t>MONTH(</w:t>
      </w:r>
      <w:proofErr w:type="gramEnd"/>
      <w:r w:rsidR="007E1F75">
        <w:t xml:space="preserve">B2)). </w:t>
      </w:r>
      <w:r>
        <w:t>Next,</w:t>
      </w:r>
      <w:r w:rsidR="007E1F75">
        <w:t xml:space="preserve"> the location of the lookup table </w:t>
      </w:r>
      <w:r w:rsidR="00B075BD">
        <w:t>was specified (Months</w:t>
      </w:r>
      <w:proofErr w:type="gramStart"/>
      <w:r w:rsidR="00B075BD">
        <w:t>!A2:B13</w:t>
      </w:r>
      <w:proofErr w:type="gramEnd"/>
      <w:r w:rsidR="00B075BD">
        <w:t>). The third parameter indicate</w:t>
      </w:r>
      <w:r>
        <w:t>s</w:t>
      </w:r>
      <w:r w:rsidR="00B075BD">
        <w:t xml:space="preserve"> the column index number. Because the information in the Month column is desired, the column index number is 2. The last argument indicates whether to look for approximate matches. In th</w:t>
      </w:r>
      <w:r>
        <w:t>is</w:t>
      </w:r>
      <w:r w:rsidR="00B075BD">
        <w:t xml:space="preserve"> case, the desired result is an exact, so the last argument is FALSE.</w:t>
      </w:r>
    </w:p>
    <w:p w14:paraId="2FCE1761" w14:textId="1B48373F" w:rsidR="00B075BD" w:rsidRDefault="00B075BD" w:rsidP="00433117">
      <w:pPr>
        <w:pStyle w:val="BodyTextL50"/>
      </w:pPr>
      <w:r>
        <w:t>In this example, VLOOKUP searches through the table in the Months sheet until it finds 2 in the first column. Then it will move to the second column to find the Month</w:t>
      </w:r>
      <w:r w:rsidR="00D830E8">
        <w:t xml:space="preserve"> and returns February.</w:t>
      </w:r>
    </w:p>
    <w:p w14:paraId="3C7C3744" w14:textId="5DD8A2F3" w:rsidR="00D830E8" w:rsidRDefault="00D53146" w:rsidP="00D830E8">
      <w:pPr>
        <w:pStyle w:val="SubStepAlpha"/>
      </w:pPr>
      <w:r>
        <w:t>C</w:t>
      </w:r>
      <w:r w:rsidR="005A019E">
        <w:t xml:space="preserve">opy and paste the formula into other empty cells in the </w:t>
      </w:r>
      <w:r w:rsidR="007960B3">
        <w:t xml:space="preserve">same </w:t>
      </w:r>
      <w:r w:rsidR="005A019E">
        <w:t>column.</w:t>
      </w:r>
    </w:p>
    <w:p w14:paraId="648E5BF7" w14:textId="78D48ABF" w:rsidR="005A019E" w:rsidRPr="007E1F75" w:rsidRDefault="005A019E" w:rsidP="00D830E8">
      <w:pPr>
        <w:pStyle w:val="SubStepAlpha"/>
      </w:pPr>
      <w:r>
        <w:t xml:space="preserve">Name the column </w:t>
      </w:r>
      <w:r>
        <w:rPr>
          <w:b/>
        </w:rPr>
        <w:t>Join Month</w:t>
      </w:r>
      <w:r w:rsidRPr="005A019E">
        <w:t>.</w:t>
      </w:r>
    </w:p>
    <w:p w14:paraId="4288C185" w14:textId="4146CBD4" w:rsidR="000F70A8" w:rsidRPr="005A27F7" w:rsidRDefault="000F70A8" w:rsidP="005A27F7">
      <w:pPr>
        <w:pStyle w:val="PartHead"/>
      </w:pPr>
      <w:r>
        <w:t xml:space="preserve">Split </w:t>
      </w:r>
      <w:r w:rsidR="00B921D5">
        <w:t>Full Name Column</w:t>
      </w:r>
      <w:r w:rsidR="006B7FF8">
        <w:t xml:space="preserve"> into Different C</w:t>
      </w:r>
      <w:r>
        <w:t>olumns</w:t>
      </w:r>
    </w:p>
    <w:p w14:paraId="79F9C9B3" w14:textId="064F3D1F" w:rsidR="004E428F" w:rsidRDefault="004C2E11" w:rsidP="00B921D5">
      <w:pPr>
        <w:pStyle w:val="BodyTextL25"/>
      </w:pPr>
      <w:r>
        <w:t xml:space="preserve">You can split text in one or more cells and parse it </w:t>
      </w:r>
      <w:r w:rsidR="005C18C2">
        <w:t xml:space="preserve">to </w:t>
      </w:r>
      <w:r>
        <w:t>put it across multiple cells.</w:t>
      </w:r>
      <w:r w:rsidR="006B7FF8">
        <w:t xml:space="preserve"> In this part, you will split the Full Name column into two col</w:t>
      </w:r>
      <w:r w:rsidR="00B921D5">
        <w:t>umns, Given Name and Family Name. Y</w:t>
      </w:r>
      <w:r w:rsidR="004E428F">
        <w:t xml:space="preserve">ou will split the data </w:t>
      </w:r>
      <w:r w:rsidR="00B143ED">
        <w:t xml:space="preserve">using some of the Excel functions: </w:t>
      </w:r>
      <w:proofErr w:type="gramStart"/>
      <w:r w:rsidR="00F84FDE">
        <w:t>RIGHT</w:t>
      </w:r>
      <w:r w:rsidR="00B143ED">
        <w:t>(</w:t>
      </w:r>
      <w:proofErr w:type="gramEnd"/>
      <w:r w:rsidR="00F84FDE">
        <w:t>), LEFT(), and LEN()</w:t>
      </w:r>
      <w:r w:rsidR="00B143ED">
        <w:t>.</w:t>
      </w:r>
    </w:p>
    <w:p w14:paraId="79EACAB0" w14:textId="18CD861F" w:rsidR="00B143ED" w:rsidRDefault="00B143ED" w:rsidP="00B143ED">
      <w:pPr>
        <w:pStyle w:val="SubStepAlpha"/>
      </w:pPr>
      <w:r>
        <w:t xml:space="preserve">Select the </w:t>
      </w:r>
      <w:r>
        <w:rPr>
          <w:b/>
        </w:rPr>
        <w:t xml:space="preserve">Formula </w:t>
      </w:r>
      <w:r>
        <w:t xml:space="preserve">menu. Click </w:t>
      </w:r>
      <w:r>
        <w:rPr>
          <w:b/>
        </w:rPr>
        <w:t>Text</w:t>
      </w:r>
      <w:r>
        <w:t>. In the list of functions, read the description of these functions: RIGHT, LEFT, LEN, and FIND.</w:t>
      </w:r>
    </w:p>
    <w:p w14:paraId="1F9F11D4" w14:textId="474C6D65" w:rsidR="00B143ED" w:rsidRDefault="00636D91" w:rsidP="00B143ED">
      <w:pPr>
        <w:pStyle w:val="BodyTextL50"/>
      </w:pPr>
      <w:r>
        <w:t>What do the RIGHT</w:t>
      </w:r>
      <w:r>
        <w:rPr>
          <w:b/>
        </w:rPr>
        <w:t xml:space="preserve"> </w:t>
      </w:r>
      <w:r>
        <w:t>or LEFT functions provide?</w:t>
      </w:r>
    </w:p>
    <w:p w14:paraId="5A0D8891" w14:textId="648340EB" w:rsidR="00636D91" w:rsidRDefault="00636D91" w:rsidP="00B143ED">
      <w:pPr>
        <w:pStyle w:val="BodyTextL50"/>
      </w:pPr>
      <w:r>
        <w:t>____________________________________________________________________________________</w:t>
      </w:r>
    </w:p>
    <w:p w14:paraId="07A3A879" w14:textId="77777777" w:rsidR="009F1904" w:rsidRDefault="009F1904" w:rsidP="009F1904">
      <w:pPr>
        <w:pStyle w:val="BodyTextL50"/>
      </w:pPr>
      <w:r>
        <w:t>____________________________________________________________________________________</w:t>
      </w:r>
    </w:p>
    <w:p w14:paraId="08A6EC30" w14:textId="77777777" w:rsidR="009F1904" w:rsidRDefault="009F1904" w:rsidP="009F1904">
      <w:pPr>
        <w:pStyle w:val="BodyTextL50"/>
      </w:pPr>
      <w:r>
        <w:lastRenderedPageBreak/>
        <w:t>____________________________________________________________________________________</w:t>
      </w:r>
    </w:p>
    <w:p w14:paraId="42727FA2" w14:textId="20751E13" w:rsidR="000F6E90" w:rsidRDefault="000F6E90" w:rsidP="000F6E90">
      <w:pPr>
        <w:pStyle w:val="BodyTextL50"/>
      </w:pPr>
      <w:r>
        <w:t>What does the LEN function return?</w:t>
      </w:r>
    </w:p>
    <w:p w14:paraId="7048E0BF" w14:textId="77777777" w:rsidR="000F6E90" w:rsidRDefault="000F6E90" w:rsidP="000F6E90">
      <w:pPr>
        <w:pStyle w:val="BodyTextL50"/>
      </w:pPr>
      <w:r>
        <w:t>____________________________________________________________________________________</w:t>
      </w:r>
    </w:p>
    <w:p w14:paraId="36E2DFD2" w14:textId="77777777" w:rsidR="000F6E90" w:rsidRDefault="000F6E90" w:rsidP="000F6E90">
      <w:pPr>
        <w:pStyle w:val="BodyTextL50"/>
      </w:pPr>
      <w:r>
        <w:t>____________________________________________________________________________________</w:t>
      </w:r>
    </w:p>
    <w:p w14:paraId="3DC12AEA" w14:textId="77777777" w:rsidR="003A3D43" w:rsidRDefault="003A3D43" w:rsidP="003A3D43">
      <w:pPr>
        <w:pStyle w:val="BodyTextL50"/>
      </w:pPr>
      <w:r>
        <w:t>What does the FIND function return?</w:t>
      </w:r>
    </w:p>
    <w:p w14:paraId="07E34829" w14:textId="77777777" w:rsidR="003A3D43" w:rsidRDefault="003A3D43" w:rsidP="003A3D43">
      <w:pPr>
        <w:pStyle w:val="BodyTextL50"/>
      </w:pPr>
      <w:r>
        <w:t>____________________________________________________________________________________</w:t>
      </w:r>
    </w:p>
    <w:p w14:paraId="35540F82" w14:textId="77777777" w:rsidR="003A3D43" w:rsidRDefault="003A3D43" w:rsidP="003A3D43">
      <w:pPr>
        <w:pStyle w:val="BodyTextL50"/>
      </w:pPr>
      <w:r>
        <w:t>____________________________________________________________________________________</w:t>
      </w:r>
    </w:p>
    <w:p w14:paraId="178C2C73" w14:textId="639637D3" w:rsidR="003A3D43" w:rsidRDefault="007960B3" w:rsidP="00F161D9">
      <w:pPr>
        <w:pStyle w:val="SubStepAlpha"/>
      </w:pPr>
      <w:r>
        <w:t>Using the name in A2</w:t>
      </w:r>
      <w:r w:rsidR="00A74EB1">
        <w:t xml:space="preserve">, you can find the length of the string in the cell by entering </w:t>
      </w:r>
      <w:r w:rsidR="00A74EB1">
        <w:rPr>
          <w:b/>
        </w:rPr>
        <w:t>=</w:t>
      </w:r>
      <w:proofErr w:type="spellStart"/>
      <w:proofErr w:type="gramStart"/>
      <w:r w:rsidR="00A74EB1">
        <w:rPr>
          <w:b/>
        </w:rPr>
        <w:t>len</w:t>
      </w:r>
      <w:proofErr w:type="spellEnd"/>
      <w:r w:rsidR="00A74EB1">
        <w:rPr>
          <w:b/>
        </w:rPr>
        <w:t>(</w:t>
      </w:r>
      <w:proofErr w:type="gramEnd"/>
      <w:r w:rsidR="00A74EB1">
        <w:rPr>
          <w:b/>
        </w:rPr>
        <w:t>A2)</w:t>
      </w:r>
      <w:r>
        <w:t xml:space="preserve"> into a blank cell in column D, row 2.</w:t>
      </w:r>
    </w:p>
    <w:p w14:paraId="59D0B855" w14:textId="65C59362" w:rsidR="00A74EB1" w:rsidRDefault="00A74EB1" w:rsidP="00A74EB1">
      <w:pPr>
        <w:pStyle w:val="BodyTextL50"/>
        <w:tabs>
          <w:tab w:val="right" w:leader="underscore" w:pos="7200"/>
        </w:tabs>
        <w:rPr>
          <w:rStyle w:val="AnswerGray"/>
        </w:rPr>
      </w:pPr>
      <w:r>
        <w:t xml:space="preserve">How many characters are in the name Olivia Jones? </w:t>
      </w:r>
      <w:r>
        <w:tab/>
      </w:r>
    </w:p>
    <w:p w14:paraId="7A79E810" w14:textId="1840A0BA" w:rsidR="00A74EB1" w:rsidRDefault="00A74EB1" w:rsidP="006757D7">
      <w:pPr>
        <w:pStyle w:val="SubStepAlpha"/>
      </w:pPr>
      <w:r w:rsidRPr="006757D7">
        <w:t xml:space="preserve">If you only want to display the first 4 characters in a string, you can </w:t>
      </w:r>
      <w:r w:rsidR="006757D7" w:rsidRPr="006757D7">
        <w:t xml:space="preserve">enter </w:t>
      </w:r>
      <w:r w:rsidR="005B13FD">
        <w:rPr>
          <w:b/>
        </w:rPr>
        <w:t>=</w:t>
      </w:r>
      <w:proofErr w:type="gramStart"/>
      <w:r w:rsidR="005B13FD">
        <w:rPr>
          <w:b/>
        </w:rPr>
        <w:t>LEFT</w:t>
      </w:r>
      <w:r w:rsidR="006757D7">
        <w:rPr>
          <w:b/>
        </w:rPr>
        <w:t>(</w:t>
      </w:r>
      <w:proofErr w:type="gramEnd"/>
      <w:r w:rsidR="006757D7">
        <w:rPr>
          <w:b/>
        </w:rPr>
        <w:t>A2, 4)</w:t>
      </w:r>
      <w:r w:rsidR="006757D7">
        <w:t xml:space="preserve"> into </w:t>
      </w:r>
      <w:r w:rsidR="00B921D5">
        <w:t>the same cell</w:t>
      </w:r>
      <w:r w:rsidR="006757D7">
        <w:t>.</w:t>
      </w:r>
    </w:p>
    <w:p w14:paraId="1F260FCF" w14:textId="1994AA20" w:rsidR="006757D7" w:rsidRPr="006757D7" w:rsidRDefault="006757D7" w:rsidP="006757D7">
      <w:pPr>
        <w:pStyle w:val="BodyTextL50"/>
        <w:tabs>
          <w:tab w:val="left" w:leader="underscore" w:pos="5760"/>
        </w:tabs>
      </w:pPr>
      <w:r>
        <w:t xml:space="preserve">What was the result? </w:t>
      </w:r>
      <w:r>
        <w:tab/>
        <w:t xml:space="preserve"> </w:t>
      </w:r>
    </w:p>
    <w:p w14:paraId="3979FA47" w14:textId="110109E0" w:rsidR="00BC127D" w:rsidRDefault="006757D7" w:rsidP="00BC127D">
      <w:pPr>
        <w:pStyle w:val="SubStepAlpha"/>
      </w:pPr>
      <w:r>
        <w:t xml:space="preserve">Add </w:t>
      </w:r>
      <w:r w:rsidR="00F36B67">
        <w:t xml:space="preserve">the </w:t>
      </w:r>
      <w:r>
        <w:t xml:space="preserve">column </w:t>
      </w:r>
      <w:r>
        <w:rPr>
          <w:b/>
        </w:rPr>
        <w:t xml:space="preserve">Given Name </w:t>
      </w:r>
      <w:r>
        <w:t>i</w:t>
      </w:r>
      <w:r w:rsidR="00B921D5">
        <w:t>n column D, row 1</w:t>
      </w:r>
      <w:r>
        <w:t>. Under the Given Name</w:t>
      </w:r>
      <w:r w:rsidR="00BC127D">
        <w:t xml:space="preserve"> heading, enter </w:t>
      </w:r>
      <w:r w:rsidR="004D2842">
        <w:rPr>
          <w:b/>
        </w:rPr>
        <w:t>=</w:t>
      </w:r>
      <w:proofErr w:type="gramStart"/>
      <w:r w:rsidR="004D2842">
        <w:rPr>
          <w:b/>
        </w:rPr>
        <w:t>LEFT(</w:t>
      </w:r>
      <w:proofErr w:type="gramEnd"/>
      <w:r w:rsidR="004D2842">
        <w:rPr>
          <w:b/>
        </w:rPr>
        <w:t>A2, LEN(A2)-(LEN(A2)-FIND(" ",</w:t>
      </w:r>
      <w:r w:rsidR="008453BC" w:rsidRPr="006757D7">
        <w:rPr>
          <w:b/>
        </w:rPr>
        <w:t>A2)+1))</w:t>
      </w:r>
      <w:r w:rsidR="00B921D5">
        <w:t>.</w:t>
      </w:r>
    </w:p>
    <w:p w14:paraId="56F5B71A" w14:textId="2F0D3BA5" w:rsidR="00BC127D" w:rsidRDefault="00BC127D" w:rsidP="00C61EA9">
      <w:pPr>
        <w:pStyle w:val="BodyTextL50"/>
        <w:tabs>
          <w:tab w:val="left" w:leader="underscore" w:pos="5760"/>
        </w:tabs>
      </w:pPr>
      <w:r>
        <w:t xml:space="preserve">What was the output? </w:t>
      </w:r>
      <w:r>
        <w:tab/>
        <w:t xml:space="preserve"> </w:t>
      </w:r>
    </w:p>
    <w:p w14:paraId="04D8624D" w14:textId="5A9375C5" w:rsidR="00C61EA9" w:rsidRDefault="00C61EA9" w:rsidP="00C61EA9">
      <w:pPr>
        <w:pStyle w:val="SubStepAlpha"/>
      </w:pPr>
      <w:r>
        <w:t>Copy and paste the formula to the empty cells in the same colum</w:t>
      </w:r>
      <w:r w:rsidR="00B921D5">
        <w:t>n. Ob</w:t>
      </w:r>
      <w:r>
        <w:t>serve the results.</w:t>
      </w:r>
    </w:p>
    <w:p w14:paraId="7C3FE23C" w14:textId="4343A625" w:rsidR="00C61EA9" w:rsidRDefault="00C61EA9" w:rsidP="00C61EA9">
      <w:pPr>
        <w:pStyle w:val="SubStepAlpha"/>
      </w:pPr>
      <w:r>
        <w:t>Explain how the formula is</w:t>
      </w:r>
      <w:r w:rsidR="00B921D5">
        <w:t xml:space="preserve"> applied to the data in the Given</w:t>
      </w:r>
      <w:r>
        <w:t xml:space="preserve"> Name column.</w:t>
      </w:r>
    </w:p>
    <w:p w14:paraId="39D715D4" w14:textId="77777777" w:rsidR="00C61EA9" w:rsidRDefault="00C61EA9" w:rsidP="00C61EA9">
      <w:pPr>
        <w:pStyle w:val="BodyTextL50"/>
      </w:pPr>
      <w:r>
        <w:t>____________________________________________________________________________________</w:t>
      </w:r>
    </w:p>
    <w:p w14:paraId="0B6D2D93" w14:textId="77777777" w:rsidR="00C61EA9" w:rsidRDefault="00C61EA9" w:rsidP="00C61EA9">
      <w:pPr>
        <w:pStyle w:val="BodyTextL50"/>
      </w:pPr>
      <w:r>
        <w:t>____________________________________________________________________________________</w:t>
      </w:r>
    </w:p>
    <w:p w14:paraId="767A25C8" w14:textId="77777777" w:rsidR="00C61EA9" w:rsidRDefault="00C61EA9" w:rsidP="00C61EA9">
      <w:pPr>
        <w:pStyle w:val="BodyTextL50"/>
      </w:pPr>
      <w:r>
        <w:t>____________________________________________________________________________________</w:t>
      </w:r>
    </w:p>
    <w:p w14:paraId="65E03E8B" w14:textId="438E72CA" w:rsidR="00BC127D" w:rsidRDefault="00B921D5" w:rsidP="006757D7">
      <w:pPr>
        <w:pStyle w:val="SubStepAlpha"/>
      </w:pPr>
      <w:r>
        <w:t xml:space="preserve">Enter </w:t>
      </w:r>
      <w:r>
        <w:rPr>
          <w:b/>
        </w:rPr>
        <w:t xml:space="preserve">Family Name </w:t>
      </w:r>
      <w:r>
        <w:t xml:space="preserve">as the header in column E row 1. </w:t>
      </w:r>
      <w:r w:rsidR="00E40CE8">
        <w:t>Based on</w:t>
      </w:r>
      <w:r w:rsidR="002578D1">
        <w:t xml:space="preserve"> </w:t>
      </w:r>
      <w:r w:rsidR="00E40CE8">
        <w:t xml:space="preserve">the </w:t>
      </w:r>
      <w:r w:rsidR="00CB6CFC">
        <w:t>Given</w:t>
      </w:r>
      <w:r w:rsidR="00E40CE8">
        <w:t xml:space="preserve"> Name, </w:t>
      </w:r>
      <w:r w:rsidR="008453BC">
        <w:t xml:space="preserve">write a formula for </w:t>
      </w:r>
      <w:r w:rsidR="00F47350">
        <w:t xml:space="preserve">Family </w:t>
      </w:r>
      <w:r w:rsidR="005B13FD">
        <w:t>N</w:t>
      </w:r>
      <w:r w:rsidR="00F47350">
        <w:t>ame</w:t>
      </w:r>
      <w:r w:rsidR="00F67400">
        <w:t xml:space="preserve"> </w:t>
      </w:r>
      <w:r w:rsidR="00F36B67">
        <w:t xml:space="preserve">and </w:t>
      </w:r>
      <w:r w:rsidR="00F67400">
        <w:t xml:space="preserve">copy and paste the formula into other </w:t>
      </w:r>
      <w:r w:rsidR="00A23B95">
        <w:t xml:space="preserve">empty </w:t>
      </w:r>
      <w:r w:rsidR="00F67400">
        <w:t>cells under the Given Name column.</w:t>
      </w:r>
    </w:p>
    <w:p w14:paraId="626B6DFD" w14:textId="77777777" w:rsidR="00F47350" w:rsidRDefault="00F47350" w:rsidP="00F47350">
      <w:pPr>
        <w:pStyle w:val="SubStepAlpha"/>
      </w:pPr>
      <w:r>
        <w:t>What formula did you use to parse out the Family name?</w:t>
      </w:r>
    </w:p>
    <w:p w14:paraId="5A14D95E" w14:textId="77777777" w:rsidR="00F47350" w:rsidRDefault="00F47350" w:rsidP="00F47350">
      <w:pPr>
        <w:pStyle w:val="BodyTextL50"/>
      </w:pPr>
      <w:r>
        <w:t>____________________________________________________________________________________</w:t>
      </w:r>
    </w:p>
    <w:p w14:paraId="77CA2115" w14:textId="062F843D" w:rsidR="005A019E" w:rsidRDefault="00506901" w:rsidP="00506901">
      <w:pPr>
        <w:pStyle w:val="PartHead"/>
      </w:pPr>
      <w:r>
        <w:t>Concatenate Columns</w:t>
      </w:r>
    </w:p>
    <w:p w14:paraId="67F0C7E3" w14:textId="4C8E8A95" w:rsidR="00506901" w:rsidRDefault="00506901" w:rsidP="00506901">
      <w:pPr>
        <w:pStyle w:val="BodyTextL25"/>
      </w:pPr>
      <w:r>
        <w:t>Now that you have split the full names into family name and given name</w:t>
      </w:r>
      <w:r w:rsidR="00F36B67">
        <w:t xml:space="preserve">, </w:t>
      </w:r>
      <w:r w:rsidR="00996E47">
        <w:t>you will concatenate them into one column, wi</w:t>
      </w:r>
      <w:r w:rsidR="00272AC6">
        <w:t>th the full name in this format:</w:t>
      </w:r>
      <w:r w:rsidR="00996E47">
        <w:t xml:space="preserve"> </w:t>
      </w:r>
      <w:r w:rsidR="00BF4996">
        <w:t>family name, given name.</w:t>
      </w:r>
      <w:r w:rsidR="00272AC6">
        <w:t xml:space="preserve"> You will use the ampersand (&amp;) symbol to join the data from different columns together.</w:t>
      </w:r>
    </w:p>
    <w:p w14:paraId="55B85E6E" w14:textId="77777777" w:rsidR="004814B5" w:rsidRPr="004814B5" w:rsidRDefault="004814B5" w:rsidP="004814B5">
      <w:pPr>
        <w:pStyle w:val="SubStepAlpha"/>
        <w:rPr>
          <w:shd w:val="clear" w:color="auto" w:fill="BFBFBF"/>
        </w:rPr>
      </w:pPr>
      <w:r>
        <w:t xml:space="preserve">Enter </w:t>
      </w:r>
      <w:r>
        <w:rPr>
          <w:b/>
        </w:rPr>
        <w:t>Full Name (Family Name, Given Name)</w:t>
      </w:r>
      <w:r>
        <w:t xml:space="preserve"> in column F row 1.</w:t>
      </w:r>
    </w:p>
    <w:p w14:paraId="3E211304" w14:textId="321F0752" w:rsidR="004D2842" w:rsidRDefault="00272AC6" w:rsidP="004814B5">
      <w:pPr>
        <w:pStyle w:val="SubStepAlpha"/>
        <w:rPr>
          <w:rStyle w:val="AnswerGray"/>
        </w:rPr>
      </w:pPr>
      <w:r>
        <w:t xml:space="preserve">In </w:t>
      </w:r>
      <w:r w:rsidR="00383424">
        <w:t>column F row 2</w:t>
      </w:r>
      <w:r>
        <w:t xml:space="preserve">, enter </w:t>
      </w:r>
      <w:r w:rsidR="007960B3">
        <w:rPr>
          <w:b/>
        </w:rPr>
        <w:t>=</w:t>
      </w:r>
      <w:r w:rsidR="00383424">
        <w:rPr>
          <w:b/>
        </w:rPr>
        <w:t>E2&amp;</w:t>
      </w:r>
      <w:r w:rsidR="00DD7BB5">
        <w:rPr>
          <w:b/>
        </w:rPr>
        <w:t>"</w:t>
      </w:r>
      <w:r w:rsidR="00383424">
        <w:rPr>
          <w:b/>
        </w:rPr>
        <w:t xml:space="preserve">, </w:t>
      </w:r>
      <w:r w:rsidR="00DD7BB5">
        <w:rPr>
          <w:b/>
        </w:rPr>
        <w:t>"</w:t>
      </w:r>
      <w:r w:rsidR="00383424">
        <w:rPr>
          <w:b/>
        </w:rPr>
        <w:t>&amp;D2</w:t>
      </w:r>
      <w:r w:rsidR="00383424" w:rsidRPr="00383424">
        <w:t>.</w:t>
      </w:r>
      <w:r w:rsidR="00383424">
        <w:t xml:space="preserve"> </w:t>
      </w:r>
      <w:r w:rsidR="004D2842">
        <w:t>What was the results?</w:t>
      </w:r>
      <w:r w:rsidR="004814B5">
        <w:t xml:space="preserve"> </w:t>
      </w:r>
      <w:r w:rsidR="004D2842">
        <w:t>________</w:t>
      </w:r>
      <w:r w:rsidR="004814B5">
        <w:t>____</w:t>
      </w:r>
      <w:r w:rsidR="004D2842">
        <w:t>___________</w:t>
      </w:r>
      <w:r w:rsidR="004814B5">
        <w:t xml:space="preserve"> </w:t>
      </w:r>
      <w:r w:rsidR="004D2842" w:rsidRPr="004D2842">
        <w:rPr>
          <w:rStyle w:val="AnswerGray"/>
        </w:rPr>
        <w:t>J</w:t>
      </w:r>
    </w:p>
    <w:p w14:paraId="02CC81D5" w14:textId="1CAB62DD" w:rsidR="004D2842" w:rsidRDefault="004814B5" w:rsidP="004814B5">
      <w:pPr>
        <w:pStyle w:val="BodyTextL50"/>
      </w:pPr>
      <w:r>
        <w:t>In the formula, E2 refers to Jones and D2 refers to Olivia. The &amp;", "&amp; joins Jones and Olivia with comma and space (</w:t>
      </w:r>
      <w:proofErr w:type="gramStart"/>
      <w:r>
        <w:t>, )</w:t>
      </w:r>
      <w:proofErr w:type="gramEnd"/>
      <w:r>
        <w:t>.</w:t>
      </w:r>
    </w:p>
    <w:p w14:paraId="0F203406" w14:textId="05BFB0D5" w:rsidR="004814B5" w:rsidRDefault="004814B5" w:rsidP="004814B5">
      <w:pPr>
        <w:pStyle w:val="SubStepAlpha"/>
      </w:pPr>
      <w:r>
        <w:t>Copy and paste the formula to rest of the column.</w:t>
      </w:r>
    </w:p>
    <w:p w14:paraId="146E756B" w14:textId="2ED54C9D" w:rsidR="004814B5" w:rsidRDefault="004814B5" w:rsidP="004814B5">
      <w:pPr>
        <w:pStyle w:val="SubStepAlpha"/>
      </w:pPr>
      <w:r>
        <w:t>If you would like to copy the manipulated data into another spreadsheet, you may want to copy and paste the new data as values instead of formula</w:t>
      </w:r>
      <w:r w:rsidR="00A24CF9">
        <w:t>s</w:t>
      </w:r>
      <w:r>
        <w:t>.</w:t>
      </w:r>
    </w:p>
    <w:p w14:paraId="027C6E19" w14:textId="4B2ECCA1" w:rsidR="0050334F" w:rsidRDefault="0050334F" w:rsidP="005C20B5">
      <w:pPr>
        <w:pStyle w:val="SubStepAlpha"/>
      </w:pPr>
      <w:r>
        <w:t>Copy the new data and navigate to a new sheet.</w:t>
      </w:r>
      <w:r w:rsidR="005B13FD">
        <w:t xml:space="preserve"> Right-click to </w:t>
      </w:r>
      <w:r w:rsidR="005B13FD" w:rsidRPr="005B13FD">
        <w:rPr>
          <w:b/>
        </w:rPr>
        <w:t xml:space="preserve">Paste </w:t>
      </w:r>
      <w:r w:rsidR="005B13FD">
        <w:rPr>
          <w:b/>
        </w:rPr>
        <w:t>V</w:t>
      </w:r>
      <w:r w:rsidR="005B13FD" w:rsidRPr="005B13FD">
        <w:rPr>
          <w:b/>
        </w:rPr>
        <w:t>alue</w:t>
      </w:r>
      <w:r w:rsidR="005B13FD">
        <w:t xml:space="preserve">. Click into the cells that had </w:t>
      </w:r>
      <w:r w:rsidR="00996BF1">
        <w:t>formulas. What are in the cells?</w:t>
      </w:r>
    </w:p>
    <w:p w14:paraId="5D6D290F" w14:textId="4A6575D4" w:rsidR="00996BF1" w:rsidRDefault="00996BF1" w:rsidP="00996BF1">
      <w:pPr>
        <w:pStyle w:val="BodyTextL50"/>
      </w:pPr>
      <w:r>
        <w:t>____________________________________________________________________________________</w:t>
      </w:r>
    </w:p>
    <w:p w14:paraId="09F2CCD2" w14:textId="3B9887A7" w:rsidR="00996BF1" w:rsidRPr="006144FA" w:rsidRDefault="006144FA" w:rsidP="006144FA">
      <w:pPr>
        <w:pStyle w:val="SubStepAlpha"/>
        <w:rPr>
          <w:rStyle w:val="AnswerGray"/>
          <w:shd w:val="clear" w:color="auto" w:fill="auto"/>
        </w:rPr>
      </w:pPr>
      <w:r>
        <w:t xml:space="preserve">In the Join Date column, what is number format for the date? _________________________ </w:t>
      </w:r>
    </w:p>
    <w:p w14:paraId="7B07C03D" w14:textId="7AAF8DAE" w:rsidR="006144FA" w:rsidRDefault="006144FA" w:rsidP="006144FA">
      <w:pPr>
        <w:pStyle w:val="SubStepAlpha"/>
        <w:numPr>
          <w:ilvl w:val="0"/>
          <w:numId w:val="0"/>
        </w:numPr>
        <w:ind w:left="720"/>
      </w:pPr>
      <w:r>
        <w:lastRenderedPageBreak/>
        <w:t>How do you change the number format back to the date? ______________________________________</w:t>
      </w:r>
    </w:p>
    <w:p w14:paraId="25BD3513" w14:textId="26907E22" w:rsidR="001E5298" w:rsidRDefault="001E5298" w:rsidP="001E5298">
      <w:pPr>
        <w:pStyle w:val="LabSection"/>
      </w:pPr>
      <w:r>
        <w:t>Reflection</w:t>
      </w:r>
    </w:p>
    <w:p w14:paraId="10439607" w14:textId="4413F92B" w:rsidR="001E5298" w:rsidRDefault="001E5298" w:rsidP="001E5298">
      <w:pPr>
        <w:pStyle w:val="BodyTextL25"/>
      </w:pPr>
      <w:r>
        <w:t>When would you want to paste the formulas versus values into a new spreadsheet?</w:t>
      </w:r>
    </w:p>
    <w:p w14:paraId="30630892" w14:textId="2E82E322" w:rsidR="001E5298" w:rsidRDefault="001E5298" w:rsidP="001E5298">
      <w:pPr>
        <w:pStyle w:val="BodyTextL25"/>
      </w:pPr>
      <w:r>
        <w:t>_______________________________________________________________________________________</w:t>
      </w:r>
    </w:p>
    <w:p w14:paraId="6E504991" w14:textId="03D0EA6D" w:rsidR="001E5298" w:rsidRDefault="001E5298" w:rsidP="001E5298">
      <w:pPr>
        <w:pStyle w:val="BodyTextL25"/>
      </w:pPr>
      <w:r>
        <w:t>_______________________________________________________________________________________</w:t>
      </w:r>
      <w:bookmarkStart w:id="0" w:name="_GoBack"/>
      <w:bookmarkEnd w:id="0"/>
    </w:p>
    <w:sectPr w:rsidR="001E5298"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27E048" w14:textId="77777777" w:rsidR="00E83B11" w:rsidRDefault="00E83B11" w:rsidP="0090659A">
      <w:pPr>
        <w:spacing w:after="0" w:line="240" w:lineRule="auto"/>
      </w:pPr>
      <w:r>
        <w:separator/>
      </w:r>
    </w:p>
    <w:p w14:paraId="52D4208B" w14:textId="77777777" w:rsidR="00E83B11" w:rsidRDefault="00E83B11"/>
    <w:p w14:paraId="2EF15BE6" w14:textId="77777777" w:rsidR="00E83B11" w:rsidRDefault="00E83B11"/>
    <w:p w14:paraId="7C5F5381" w14:textId="77777777" w:rsidR="00E83B11" w:rsidRDefault="00E83B11"/>
    <w:p w14:paraId="70136A9B" w14:textId="77777777" w:rsidR="00E83B11" w:rsidRDefault="00E83B11"/>
  </w:endnote>
  <w:endnote w:type="continuationSeparator" w:id="0">
    <w:p w14:paraId="3F57E283" w14:textId="77777777" w:rsidR="00E83B11" w:rsidRDefault="00E83B11" w:rsidP="0090659A">
      <w:pPr>
        <w:spacing w:after="0" w:line="240" w:lineRule="auto"/>
      </w:pPr>
      <w:r>
        <w:continuationSeparator/>
      </w:r>
    </w:p>
    <w:p w14:paraId="2999A457" w14:textId="77777777" w:rsidR="00E83B11" w:rsidRDefault="00E83B11"/>
    <w:p w14:paraId="064274E7" w14:textId="77777777" w:rsidR="00E83B11" w:rsidRDefault="00E83B11"/>
    <w:p w14:paraId="3E8B667C" w14:textId="77777777" w:rsidR="00E83B11" w:rsidRDefault="00E83B11"/>
    <w:p w14:paraId="04E76F1A" w14:textId="77777777" w:rsidR="00E83B11" w:rsidRDefault="00E83B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D89F3" w14:textId="7CDE6717" w:rsidR="00F666FD" w:rsidRPr="0090659A" w:rsidRDefault="00F666FD" w:rsidP="008C4307">
    <w:pPr>
      <w:pStyle w:val="Footer"/>
      <w:rPr>
        <w:szCs w:val="16"/>
      </w:rPr>
    </w:pPr>
    <w:r w:rsidRPr="002A244B">
      <w:t xml:space="preserve">© </w:t>
    </w:r>
    <w:r>
      <w:fldChar w:fldCharType="begin"/>
    </w:r>
    <w:r>
      <w:instrText xml:space="preserve"> DATE  \@ "yyyy"  \* MERGEFORMAT </w:instrText>
    </w:r>
    <w:r>
      <w:fldChar w:fldCharType="separate"/>
    </w:r>
    <w:r w:rsidR="00251408">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74BF8">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74BF8">
      <w:rPr>
        <w:b/>
        <w:noProof/>
        <w:szCs w:val="16"/>
      </w:rPr>
      <w:t>4</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570E3" w14:textId="50CF3551" w:rsidR="00F666FD" w:rsidRPr="0090659A" w:rsidRDefault="00F666FD" w:rsidP="008C4307">
    <w:pPr>
      <w:pStyle w:val="Footer"/>
      <w:rPr>
        <w:szCs w:val="16"/>
      </w:rPr>
    </w:pPr>
    <w:r w:rsidRPr="002A244B">
      <w:t xml:space="preserve">© </w:t>
    </w:r>
    <w:r>
      <w:fldChar w:fldCharType="begin"/>
    </w:r>
    <w:r>
      <w:instrText xml:space="preserve"> DATE  \@ "yyyy"  \* MERGEFORMAT </w:instrText>
    </w:r>
    <w:r>
      <w:fldChar w:fldCharType="separate"/>
    </w:r>
    <w:r w:rsidR="00251408">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74BF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74BF8">
      <w:rPr>
        <w:b/>
        <w:noProof/>
        <w:szCs w:val="16"/>
      </w:rPr>
      <w:t>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2319D3" w14:textId="77777777" w:rsidR="00E83B11" w:rsidRDefault="00E83B11" w:rsidP="0090659A">
      <w:pPr>
        <w:spacing w:after="0" w:line="240" w:lineRule="auto"/>
      </w:pPr>
      <w:r>
        <w:separator/>
      </w:r>
    </w:p>
    <w:p w14:paraId="56A27F67" w14:textId="77777777" w:rsidR="00E83B11" w:rsidRDefault="00E83B11"/>
    <w:p w14:paraId="32FE84C2" w14:textId="77777777" w:rsidR="00E83B11" w:rsidRDefault="00E83B11"/>
    <w:p w14:paraId="6937E75B" w14:textId="77777777" w:rsidR="00E83B11" w:rsidRDefault="00E83B11"/>
    <w:p w14:paraId="20B388F1" w14:textId="77777777" w:rsidR="00E83B11" w:rsidRDefault="00E83B11"/>
  </w:footnote>
  <w:footnote w:type="continuationSeparator" w:id="0">
    <w:p w14:paraId="704C583D" w14:textId="77777777" w:rsidR="00E83B11" w:rsidRDefault="00E83B11" w:rsidP="0090659A">
      <w:pPr>
        <w:spacing w:after="0" w:line="240" w:lineRule="auto"/>
      </w:pPr>
      <w:r>
        <w:continuationSeparator/>
      </w:r>
    </w:p>
    <w:p w14:paraId="3BE21C83" w14:textId="77777777" w:rsidR="00E83B11" w:rsidRDefault="00E83B11"/>
    <w:p w14:paraId="6C6CAD45" w14:textId="77777777" w:rsidR="00E83B11" w:rsidRDefault="00E83B11"/>
    <w:p w14:paraId="20402E8C" w14:textId="77777777" w:rsidR="00E83B11" w:rsidRDefault="00E83B11"/>
    <w:p w14:paraId="59467BB6" w14:textId="77777777" w:rsidR="00E83B11" w:rsidRDefault="00E83B1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17CF3" w14:textId="696BD319" w:rsidR="00F666FD" w:rsidRDefault="00F666FD" w:rsidP="00363DC8">
    <w:pPr>
      <w:pStyle w:val="PageHead"/>
    </w:pPr>
    <w:r>
      <w:t>Lab – Preparing Dat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0BB1F" w14:textId="77777777" w:rsidR="00F666FD" w:rsidRDefault="00F666FD">
    <w:pPr>
      <w:pStyle w:val="Header"/>
    </w:pPr>
    <w:r>
      <w:rPr>
        <w:noProof/>
      </w:rPr>
      <w:drawing>
        <wp:anchor distT="0" distB="0" distL="114300" distR="114300" simplePos="0" relativeHeight="251657728" behindDoc="0" locked="0" layoutInCell="1" allowOverlap="1" wp14:anchorId="3F95BD5B" wp14:editId="6E8E20CD">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70469504"/>
    <w:lvl w:ilvl="0" w:tplc="43B6F2E2">
      <w:start w:val="1"/>
      <w:numFmt w:val="bullet"/>
      <w:pStyle w:val="BulletBody"/>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39524E97"/>
    <w:multiLevelType w:val="hybridMultilevel"/>
    <w:tmpl w:val="62ACEA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F5560F"/>
    <w:multiLevelType w:val="hybridMultilevel"/>
    <w:tmpl w:val="62ACEA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C202C4D"/>
    <w:multiLevelType w:val="multilevel"/>
    <w:tmpl w:val="90FC8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B0365D"/>
    <w:multiLevelType w:val="hybridMultilevel"/>
    <w:tmpl w:val="62ACEA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8"/>
  </w:num>
  <w:num w:numId="7">
    <w:abstractNumId w:val="4"/>
  </w:num>
  <w:num w:numId="8">
    <w:abstractNumId w:val="5"/>
  </w:num>
  <w:num w:numId="9">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0MDE1NLO0tDQ2MTFW0lEKTi0uzszPAykwrAUA3lCUuywAAAA="/>
    <w:docVar w:name="__grammarly61__i" w:val="H4sIAAAAAAAEAKtWckksSQxILCpxzi/NK1GyMqwFAAEhoTITAAAA"/>
    <w:docVar w:name="__grammarly61_1" w:val="H4sIAAAAAAAEAKtWcslPLs1NzSvxTFGyUkpKTjZKTLQ00k1MNjHWNTExTdJNTEky0k2zNE9NsjQ1MjdLNVTSUQpOLS7OzM8DaTGsBQCsQ6/aQwAAAA=="/>
  </w:docVars>
  <w:rsids>
    <w:rsidRoot w:val="004A5BC5"/>
    <w:rsid w:val="00004175"/>
    <w:rsid w:val="000059C9"/>
    <w:rsid w:val="000160F7"/>
    <w:rsid w:val="00016D5B"/>
    <w:rsid w:val="00016F30"/>
    <w:rsid w:val="0002047C"/>
    <w:rsid w:val="000208E2"/>
    <w:rsid w:val="00021B9A"/>
    <w:rsid w:val="000242D6"/>
    <w:rsid w:val="00024BF7"/>
    <w:rsid w:val="00024EE5"/>
    <w:rsid w:val="00041AF6"/>
    <w:rsid w:val="0004469B"/>
    <w:rsid w:val="00044E62"/>
    <w:rsid w:val="00050BA4"/>
    <w:rsid w:val="00051738"/>
    <w:rsid w:val="00052548"/>
    <w:rsid w:val="00060696"/>
    <w:rsid w:val="00074BF8"/>
    <w:rsid w:val="000769CF"/>
    <w:rsid w:val="000815D8"/>
    <w:rsid w:val="00085CC6"/>
    <w:rsid w:val="00085E6F"/>
    <w:rsid w:val="00090C07"/>
    <w:rsid w:val="00091E8D"/>
    <w:rsid w:val="0009378D"/>
    <w:rsid w:val="00097163"/>
    <w:rsid w:val="000A22C8"/>
    <w:rsid w:val="000B2344"/>
    <w:rsid w:val="000B7DE5"/>
    <w:rsid w:val="000D55B4"/>
    <w:rsid w:val="000D6193"/>
    <w:rsid w:val="000E65F0"/>
    <w:rsid w:val="000F072C"/>
    <w:rsid w:val="000F47AB"/>
    <w:rsid w:val="000F6743"/>
    <w:rsid w:val="000F6E90"/>
    <w:rsid w:val="000F70A8"/>
    <w:rsid w:val="00107B2B"/>
    <w:rsid w:val="00112AC5"/>
    <w:rsid w:val="001133DD"/>
    <w:rsid w:val="00113E3B"/>
    <w:rsid w:val="00120CBE"/>
    <w:rsid w:val="0013071D"/>
    <w:rsid w:val="001366EC"/>
    <w:rsid w:val="0014219C"/>
    <w:rsid w:val="001425ED"/>
    <w:rsid w:val="00154269"/>
    <w:rsid w:val="00154E3A"/>
    <w:rsid w:val="00163164"/>
    <w:rsid w:val="00167618"/>
    <w:rsid w:val="001710C0"/>
    <w:rsid w:val="00172AFB"/>
    <w:rsid w:val="001772B8"/>
    <w:rsid w:val="00180FBF"/>
    <w:rsid w:val="00182CF4"/>
    <w:rsid w:val="00186CE1"/>
    <w:rsid w:val="00192F12"/>
    <w:rsid w:val="00193F14"/>
    <w:rsid w:val="00197614"/>
    <w:rsid w:val="001A0312"/>
    <w:rsid w:val="001A0B32"/>
    <w:rsid w:val="001A15DA"/>
    <w:rsid w:val="001A2694"/>
    <w:rsid w:val="001A3CC7"/>
    <w:rsid w:val="001A69AC"/>
    <w:rsid w:val="001B67D8"/>
    <w:rsid w:val="001B6F95"/>
    <w:rsid w:val="001C05A1"/>
    <w:rsid w:val="001C1D9E"/>
    <w:rsid w:val="001C6808"/>
    <w:rsid w:val="001C7C3B"/>
    <w:rsid w:val="001D5B6F"/>
    <w:rsid w:val="001E0AB8"/>
    <w:rsid w:val="001E38E0"/>
    <w:rsid w:val="001E4E72"/>
    <w:rsid w:val="001E5298"/>
    <w:rsid w:val="001E62B3"/>
    <w:rsid w:val="001F0171"/>
    <w:rsid w:val="001F0D77"/>
    <w:rsid w:val="001F6511"/>
    <w:rsid w:val="001F792D"/>
    <w:rsid w:val="001F7DD8"/>
    <w:rsid w:val="00201928"/>
    <w:rsid w:val="00203E26"/>
    <w:rsid w:val="0020449C"/>
    <w:rsid w:val="00210046"/>
    <w:rsid w:val="002113B8"/>
    <w:rsid w:val="00215665"/>
    <w:rsid w:val="0021792C"/>
    <w:rsid w:val="002240AB"/>
    <w:rsid w:val="00225E37"/>
    <w:rsid w:val="00242E3A"/>
    <w:rsid w:val="002506CF"/>
    <w:rsid w:val="0025107F"/>
    <w:rsid w:val="00251408"/>
    <w:rsid w:val="002578D1"/>
    <w:rsid w:val="00260CD4"/>
    <w:rsid w:val="002639D8"/>
    <w:rsid w:val="00265F77"/>
    <w:rsid w:val="00266C83"/>
    <w:rsid w:val="00272AC6"/>
    <w:rsid w:val="002768DC"/>
    <w:rsid w:val="002905A2"/>
    <w:rsid w:val="002A6C56"/>
    <w:rsid w:val="002C090C"/>
    <w:rsid w:val="002C1243"/>
    <w:rsid w:val="002C1815"/>
    <w:rsid w:val="002C41EF"/>
    <w:rsid w:val="002C475E"/>
    <w:rsid w:val="002C6AD6"/>
    <w:rsid w:val="002D6C2A"/>
    <w:rsid w:val="002D7A86"/>
    <w:rsid w:val="002E7852"/>
    <w:rsid w:val="002F0C8B"/>
    <w:rsid w:val="002F45FF"/>
    <w:rsid w:val="002F6CC6"/>
    <w:rsid w:val="002F6D17"/>
    <w:rsid w:val="00302887"/>
    <w:rsid w:val="003056EB"/>
    <w:rsid w:val="003071FF"/>
    <w:rsid w:val="00310652"/>
    <w:rsid w:val="0031371D"/>
    <w:rsid w:val="00314618"/>
    <w:rsid w:val="0031789F"/>
    <w:rsid w:val="00320788"/>
    <w:rsid w:val="003233A3"/>
    <w:rsid w:val="0034455D"/>
    <w:rsid w:val="0034604B"/>
    <w:rsid w:val="003460DC"/>
    <w:rsid w:val="00346D17"/>
    <w:rsid w:val="00347972"/>
    <w:rsid w:val="003559CC"/>
    <w:rsid w:val="003569D7"/>
    <w:rsid w:val="003608AC"/>
    <w:rsid w:val="00363DC8"/>
    <w:rsid w:val="0036401D"/>
    <w:rsid w:val="0036465A"/>
    <w:rsid w:val="00383424"/>
    <w:rsid w:val="0038568E"/>
    <w:rsid w:val="00392C65"/>
    <w:rsid w:val="00392ED5"/>
    <w:rsid w:val="003A19DC"/>
    <w:rsid w:val="003A1B45"/>
    <w:rsid w:val="003A3D43"/>
    <w:rsid w:val="003B46FC"/>
    <w:rsid w:val="003B5767"/>
    <w:rsid w:val="003B7605"/>
    <w:rsid w:val="003C6BCA"/>
    <w:rsid w:val="003C7902"/>
    <w:rsid w:val="003D0BFF"/>
    <w:rsid w:val="003E4943"/>
    <w:rsid w:val="003E5BE5"/>
    <w:rsid w:val="003F18D1"/>
    <w:rsid w:val="003F228F"/>
    <w:rsid w:val="003F4F0E"/>
    <w:rsid w:val="003F6E06"/>
    <w:rsid w:val="00403C7A"/>
    <w:rsid w:val="004057A6"/>
    <w:rsid w:val="00406554"/>
    <w:rsid w:val="004131B0"/>
    <w:rsid w:val="004140C9"/>
    <w:rsid w:val="00416C42"/>
    <w:rsid w:val="00422476"/>
    <w:rsid w:val="0042385C"/>
    <w:rsid w:val="00431654"/>
    <w:rsid w:val="00433117"/>
    <w:rsid w:val="00434926"/>
    <w:rsid w:val="00444217"/>
    <w:rsid w:val="004478F4"/>
    <w:rsid w:val="00450F7A"/>
    <w:rsid w:val="00452C6D"/>
    <w:rsid w:val="00455E0B"/>
    <w:rsid w:val="004659EE"/>
    <w:rsid w:val="00474D65"/>
    <w:rsid w:val="004759A3"/>
    <w:rsid w:val="004814B5"/>
    <w:rsid w:val="004936C2"/>
    <w:rsid w:val="0049379C"/>
    <w:rsid w:val="004A1CA0"/>
    <w:rsid w:val="004A22E9"/>
    <w:rsid w:val="004A5BC5"/>
    <w:rsid w:val="004B023D"/>
    <w:rsid w:val="004C0909"/>
    <w:rsid w:val="004C2E11"/>
    <w:rsid w:val="004C35E6"/>
    <w:rsid w:val="004C3F97"/>
    <w:rsid w:val="004C5FC7"/>
    <w:rsid w:val="004D2842"/>
    <w:rsid w:val="004D3339"/>
    <w:rsid w:val="004D353F"/>
    <w:rsid w:val="004D36D7"/>
    <w:rsid w:val="004D682B"/>
    <w:rsid w:val="004E428F"/>
    <w:rsid w:val="004E6152"/>
    <w:rsid w:val="004F03DE"/>
    <w:rsid w:val="004F344A"/>
    <w:rsid w:val="00500E50"/>
    <w:rsid w:val="0050334F"/>
    <w:rsid w:val="00506901"/>
    <w:rsid w:val="00510639"/>
    <w:rsid w:val="00516142"/>
    <w:rsid w:val="00520027"/>
    <w:rsid w:val="0052093C"/>
    <w:rsid w:val="00521B31"/>
    <w:rsid w:val="00522469"/>
    <w:rsid w:val="0052400A"/>
    <w:rsid w:val="00536F43"/>
    <w:rsid w:val="00545A4E"/>
    <w:rsid w:val="005510BA"/>
    <w:rsid w:val="00554B4E"/>
    <w:rsid w:val="00556C02"/>
    <w:rsid w:val="00563249"/>
    <w:rsid w:val="00570A65"/>
    <w:rsid w:val="005762B1"/>
    <w:rsid w:val="00580456"/>
    <w:rsid w:val="00580E73"/>
    <w:rsid w:val="00587838"/>
    <w:rsid w:val="00593386"/>
    <w:rsid w:val="00596998"/>
    <w:rsid w:val="005A019E"/>
    <w:rsid w:val="005A27F7"/>
    <w:rsid w:val="005A6E62"/>
    <w:rsid w:val="005B13FD"/>
    <w:rsid w:val="005B1C00"/>
    <w:rsid w:val="005C18C2"/>
    <w:rsid w:val="005C72FB"/>
    <w:rsid w:val="005D2B29"/>
    <w:rsid w:val="005D354A"/>
    <w:rsid w:val="005E3235"/>
    <w:rsid w:val="005E4176"/>
    <w:rsid w:val="005E65B5"/>
    <w:rsid w:val="005F3AE9"/>
    <w:rsid w:val="006007BB"/>
    <w:rsid w:val="00601DC0"/>
    <w:rsid w:val="006034CB"/>
    <w:rsid w:val="006131CE"/>
    <w:rsid w:val="00613859"/>
    <w:rsid w:val="006144FA"/>
    <w:rsid w:val="00617D6E"/>
    <w:rsid w:val="00622D61"/>
    <w:rsid w:val="00624198"/>
    <w:rsid w:val="00627F4F"/>
    <w:rsid w:val="00633AFC"/>
    <w:rsid w:val="00636D91"/>
    <w:rsid w:val="006428E5"/>
    <w:rsid w:val="00644958"/>
    <w:rsid w:val="00672919"/>
    <w:rsid w:val="006757D7"/>
    <w:rsid w:val="00686587"/>
    <w:rsid w:val="006904CF"/>
    <w:rsid w:val="00695EE2"/>
    <w:rsid w:val="0069660B"/>
    <w:rsid w:val="006A1B33"/>
    <w:rsid w:val="006A48F1"/>
    <w:rsid w:val="006A71A3"/>
    <w:rsid w:val="006B03F2"/>
    <w:rsid w:val="006B1639"/>
    <w:rsid w:val="006B5CA7"/>
    <w:rsid w:val="006B5E89"/>
    <w:rsid w:val="006B7FF8"/>
    <w:rsid w:val="006C19B2"/>
    <w:rsid w:val="006C30A0"/>
    <w:rsid w:val="006C35FF"/>
    <w:rsid w:val="006C57F2"/>
    <w:rsid w:val="006C5949"/>
    <w:rsid w:val="006C6832"/>
    <w:rsid w:val="006D1370"/>
    <w:rsid w:val="006D2C28"/>
    <w:rsid w:val="006D3FC1"/>
    <w:rsid w:val="006D49A0"/>
    <w:rsid w:val="006D75EC"/>
    <w:rsid w:val="006E6581"/>
    <w:rsid w:val="006E6FDD"/>
    <w:rsid w:val="006E71DF"/>
    <w:rsid w:val="006F1CC4"/>
    <w:rsid w:val="006F2A86"/>
    <w:rsid w:val="006F3163"/>
    <w:rsid w:val="00705FEC"/>
    <w:rsid w:val="0071147A"/>
    <w:rsid w:val="0071185D"/>
    <w:rsid w:val="007151C7"/>
    <w:rsid w:val="007222AD"/>
    <w:rsid w:val="0072380F"/>
    <w:rsid w:val="007267CF"/>
    <w:rsid w:val="00731F3F"/>
    <w:rsid w:val="0073292C"/>
    <w:rsid w:val="00733BAB"/>
    <w:rsid w:val="00735BA3"/>
    <w:rsid w:val="00741164"/>
    <w:rsid w:val="007436BF"/>
    <w:rsid w:val="007443E9"/>
    <w:rsid w:val="00745DCE"/>
    <w:rsid w:val="00753D89"/>
    <w:rsid w:val="00755C9B"/>
    <w:rsid w:val="00760FE4"/>
    <w:rsid w:val="00763D8B"/>
    <w:rsid w:val="007657F6"/>
    <w:rsid w:val="0077125A"/>
    <w:rsid w:val="00781499"/>
    <w:rsid w:val="00786F58"/>
    <w:rsid w:val="00787CC1"/>
    <w:rsid w:val="00792F4E"/>
    <w:rsid w:val="0079398D"/>
    <w:rsid w:val="007960B3"/>
    <w:rsid w:val="00796C25"/>
    <w:rsid w:val="007A287C"/>
    <w:rsid w:val="007A3B2A"/>
    <w:rsid w:val="007A3DE7"/>
    <w:rsid w:val="007B5522"/>
    <w:rsid w:val="007C0EE0"/>
    <w:rsid w:val="007C1B71"/>
    <w:rsid w:val="007C2FBB"/>
    <w:rsid w:val="007C7164"/>
    <w:rsid w:val="007D1984"/>
    <w:rsid w:val="007D2AFE"/>
    <w:rsid w:val="007E10F9"/>
    <w:rsid w:val="007E1F75"/>
    <w:rsid w:val="007E3FEA"/>
    <w:rsid w:val="007F0A0B"/>
    <w:rsid w:val="007F3A60"/>
    <w:rsid w:val="007F3D0B"/>
    <w:rsid w:val="007F7C94"/>
    <w:rsid w:val="00810E4B"/>
    <w:rsid w:val="00811BFD"/>
    <w:rsid w:val="00814BAA"/>
    <w:rsid w:val="00824295"/>
    <w:rsid w:val="008313F3"/>
    <w:rsid w:val="008405BB"/>
    <w:rsid w:val="0084274D"/>
    <w:rsid w:val="008453BC"/>
    <w:rsid w:val="00846494"/>
    <w:rsid w:val="00847B20"/>
    <w:rsid w:val="008509D3"/>
    <w:rsid w:val="00853418"/>
    <w:rsid w:val="00857CF6"/>
    <w:rsid w:val="00857ECB"/>
    <w:rsid w:val="0086080E"/>
    <w:rsid w:val="008610ED"/>
    <w:rsid w:val="00861373"/>
    <w:rsid w:val="00861C6A"/>
    <w:rsid w:val="00865199"/>
    <w:rsid w:val="00867EAF"/>
    <w:rsid w:val="00873C6B"/>
    <w:rsid w:val="0088426A"/>
    <w:rsid w:val="00890108"/>
    <w:rsid w:val="00893877"/>
    <w:rsid w:val="00894A1D"/>
    <w:rsid w:val="0089532C"/>
    <w:rsid w:val="00896681"/>
    <w:rsid w:val="008A2749"/>
    <w:rsid w:val="008A3A90"/>
    <w:rsid w:val="008B06D4"/>
    <w:rsid w:val="008B4F20"/>
    <w:rsid w:val="008B7FFD"/>
    <w:rsid w:val="008C2920"/>
    <w:rsid w:val="008C4307"/>
    <w:rsid w:val="008D23DF"/>
    <w:rsid w:val="008D73BF"/>
    <w:rsid w:val="008D7F09"/>
    <w:rsid w:val="008E532F"/>
    <w:rsid w:val="008E5B64"/>
    <w:rsid w:val="008E7DAA"/>
    <w:rsid w:val="008F0094"/>
    <w:rsid w:val="008F340F"/>
    <w:rsid w:val="00903523"/>
    <w:rsid w:val="0090659A"/>
    <w:rsid w:val="00915986"/>
    <w:rsid w:val="00917624"/>
    <w:rsid w:val="00930386"/>
    <w:rsid w:val="009309F5"/>
    <w:rsid w:val="00933237"/>
    <w:rsid w:val="00933F28"/>
    <w:rsid w:val="00943055"/>
    <w:rsid w:val="00946FEB"/>
    <w:rsid w:val="009476C0"/>
    <w:rsid w:val="00963E34"/>
    <w:rsid w:val="00964DFA"/>
    <w:rsid w:val="00977661"/>
    <w:rsid w:val="0098155C"/>
    <w:rsid w:val="00983B77"/>
    <w:rsid w:val="00992B4E"/>
    <w:rsid w:val="00996053"/>
    <w:rsid w:val="00996BF1"/>
    <w:rsid w:val="00996E47"/>
    <w:rsid w:val="009A0B2F"/>
    <w:rsid w:val="009A1CF4"/>
    <w:rsid w:val="009A37D7"/>
    <w:rsid w:val="009A4E17"/>
    <w:rsid w:val="009A4F00"/>
    <w:rsid w:val="009A6955"/>
    <w:rsid w:val="009A73B0"/>
    <w:rsid w:val="009B341C"/>
    <w:rsid w:val="009B5747"/>
    <w:rsid w:val="009D2C27"/>
    <w:rsid w:val="009E2309"/>
    <w:rsid w:val="009E42B9"/>
    <w:rsid w:val="009E4451"/>
    <w:rsid w:val="009E5D5D"/>
    <w:rsid w:val="009F1904"/>
    <w:rsid w:val="00A014A3"/>
    <w:rsid w:val="00A0412D"/>
    <w:rsid w:val="00A12319"/>
    <w:rsid w:val="00A21211"/>
    <w:rsid w:val="00A23B95"/>
    <w:rsid w:val="00A24CF9"/>
    <w:rsid w:val="00A33E2B"/>
    <w:rsid w:val="00A34E7F"/>
    <w:rsid w:val="00A45E0C"/>
    <w:rsid w:val="00A46F0A"/>
    <w:rsid w:val="00A46F25"/>
    <w:rsid w:val="00A472A5"/>
    <w:rsid w:val="00A47CC2"/>
    <w:rsid w:val="00A60146"/>
    <w:rsid w:val="00A622C4"/>
    <w:rsid w:val="00A74EB1"/>
    <w:rsid w:val="00A754B4"/>
    <w:rsid w:val="00A807C1"/>
    <w:rsid w:val="00A83374"/>
    <w:rsid w:val="00A91312"/>
    <w:rsid w:val="00A96172"/>
    <w:rsid w:val="00AB022E"/>
    <w:rsid w:val="00AB0D6A"/>
    <w:rsid w:val="00AB28E8"/>
    <w:rsid w:val="00AB43B3"/>
    <w:rsid w:val="00AB49B9"/>
    <w:rsid w:val="00AB758A"/>
    <w:rsid w:val="00AC1E7E"/>
    <w:rsid w:val="00AC507D"/>
    <w:rsid w:val="00AC66E4"/>
    <w:rsid w:val="00AD4578"/>
    <w:rsid w:val="00AD68E9"/>
    <w:rsid w:val="00AE257B"/>
    <w:rsid w:val="00AE56C0"/>
    <w:rsid w:val="00B00914"/>
    <w:rsid w:val="00B02A3C"/>
    <w:rsid w:val="00B02A8E"/>
    <w:rsid w:val="00B052EE"/>
    <w:rsid w:val="00B075BD"/>
    <w:rsid w:val="00B1081F"/>
    <w:rsid w:val="00B11F48"/>
    <w:rsid w:val="00B12376"/>
    <w:rsid w:val="00B1373A"/>
    <w:rsid w:val="00B143ED"/>
    <w:rsid w:val="00B27499"/>
    <w:rsid w:val="00B3010D"/>
    <w:rsid w:val="00B309DA"/>
    <w:rsid w:val="00B35151"/>
    <w:rsid w:val="00B433F2"/>
    <w:rsid w:val="00B43DDB"/>
    <w:rsid w:val="00B458E8"/>
    <w:rsid w:val="00B47BFA"/>
    <w:rsid w:val="00B5397B"/>
    <w:rsid w:val="00B62809"/>
    <w:rsid w:val="00B71B5A"/>
    <w:rsid w:val="00B71EA6"/>
    <w:rsid w:val="00B7675A"/>
    <w:rsid w:val="00B81898"/>
    <w:rsid w:val="00B84D6C"/>
    <w:rsid w:val="00B8606B"/>
    <w:rsid w:val="00B878E7"/>
    <w:rsid w:val="00B9097C"/>
    <w:rsid w:val="00B921D5"/>
    <w:rsid w:val="00B93B62"/>
    <w:rsid w:val="00B97278"/>
    <w:rsid w:val="00BA1D0B"/>
    <w:rsid w:val="00BA2FC4"/>
    <w:rsid w:val="00BA300B"/>
    <w:rsid w:val="00BA6972"/>
    <w:rsid w:val="00BB1E0D"/>
    <w:rsid w:val="00BB4D9B"/>
    <w:rsid w:val="00BB73FF"/>
    <w:rsid w:val="00BB7688"/>
    <w:rsid w:val="00BC127D"/>
    <w:rsid w:val="00BC7CAC"/>
    <w:rsid w:val="00BD6D76"/>
    <w:rsid w:val="00BE56B3"/>
    <w:rsid w:val="00BF017F"/>
    <w:rsid w:val="00BF04E8"/>
    <w:rsid w:val="00BF16BF"/>
    <w:rsid w:val="00BF4996"/>
    <w:rsid w:val="00BF4D1F"/>
    <w:rsid w:val="00C02A73"/>
    <w:rsid w:val="00C063D2"/>
    <w:rsid w:val="00C07FD9"/>
    <w:rsid w:val="00C10955"/>
    <w:rsid w:val="00C11C4D"/>
    <w:rsid w:val="00C14B32"/>
    <w:rsid w:val="00C1712C"/>
    <w:rsid w:val="00C23E16"/>
    <w:rsid w:val="00C2507D"/>
    <w:rsid w:val="00C27E37"/>
    <w:rsid w:val="00C32713"/>
    <w:rsid w:val="00C3499C"/>
    <w:rsid w:val="00C351B8"/>
    <w:rsid w:val="00C410D9"/>
    <w:rsid w:val="00C44DB7"/>
    <w:rsid w:val="00C4510A"/>
    <w:rsid w:val="00C47F2E"/>
    <w:rsid w:val="00C52BA6"/>
    <w:rsid w:val="00C57A1A"/>
    <w:rsid w:val="00C61EA9"/>
    <w:rsid w:val="00C6258F"/>
    <w:rsid w:val="00C63DF6"/>
    <w:rsid w:val="00C63E58"/>
    <w:rsid w:val="00C6495E"/>
    <w:rsid w:val="00C64D6C"/>
    <w:rsid w:val="00C670EE"/>
    <w:rsid w:val="00C67E3B"/>
    <w:rsid w:val="00C80389"/>
    <w:rsid w:val="00C90311"/>
    <w:rsid w:val="00C91C26"/>
    <w:rsid w:val="00CA73D5"/>
    <w:rsid w:val="00CB6CFC"/>
    <w:rsid w:val="00CC1C87"/>
    <w:rsid w:val="00CC3000"/>
    <w:rsid w:val="00CC4859"/>
    <w:rsid w:val="00CC7A35"/>
    <w:rsid w:val="00CD072A"/>
    <w:rsid w:val="00CD7F73"/>
    <w:rsid w:val="00CE26C5"/>
    <w:rsid w:val="00CE36AF"/>
    <w:rsid w:val="00CE54DD"/>
    <w:rsid w:val="00CF0DA5"/>
    <w:rsid w:val="00CF56E8"/>
    <w:rsid w:val="00CF791A"/>
    <w:rsid w:val="00D00D7D"/>
    <w:rsid w:val="00D139C8"/>
    <w:rsid w:val="00D14092"/>
    <w:rsid w:val="00D17F81"/>
    <w:rsid w:val="00D2758C"/>
    <w:rsid w:val="00D275CA"/>
    <w:rsid w:val="00D2789B"/>
    <w:rsid w:val="00D32E93"/>
    <w:rsid w:val="00D345AB"/>
    <w:rsid w:val="00D41566"/>
    <w:rsid w:val="00D423AF"/>
    <w:rsid w:val="00D458EC"/>
    <w:rsid w:val="00D501B0"/>
    <w:rsid w:val="00D52582"/>
    <w:rsid w:val="00D53146"/>
    <w:rsid w:val="00D5550C"/>
    <w:rsid w:val="00D56A0E"/>
    <w:rsid w:val="00D57AD3"/>
    <w:rsid w:val="00D61E86"/>
    <w:rsid w:val="00D635FE"/>
    <w:rsid w:val="00D729DE"/>
    <w:rsid w:val="00D72F80"/>
    <w:rsid w:val="00D75B6A"/>
    <w:rsid w:val="00D830E8"/>
    <w:rsid w:val="00D84BDA"/>
    <w:rsid w:val="00D876A8"/>
    <w:rsid w:val="00D87F26"/>
    <w:rsid w:val="00D93063"/>
    <w:rsid w:val="00D933B0"/>
    <w:rsid w:val="00D953C1"/>
    <w:rsid w:val="00D977E8"/>
    <w:rsid w:val="00DA3637"/>
    <w:rsid w:val="00DB1C89"/>
    <w:rsid w:val="00DB3763"/>
    <w:rsid w:val="00DB4029"/>
    <w:rsid w:val="00DB5B44"/>
    <w:rsid w:val="00DB5F4D"/>
    <w:rsid w:val="00DB6DA5"/>
    <w:rsid w:val="00DC076B"/>
    <w:rsid w:val="00DC186F"/>
    <w:rsid w:val="00DC252F"/>
    <w:rsid w:val="00DC6050"/>
    <w:rsid w:val="00DD6F04"/>
    <w:rsid w:val="00DD7BB5"/>
    <w:rsid w:val="00DE3F2F"/>
    <w:rsid w:val="00DE4CE9"/>
    <w:rsid w:val="00DE6F44"/>
    <w:rsid w:val="00E034EF"/>
    <w:rsid w:val="00E037D9"/>
    <w:rsid w:val="00E130EB"/>
    <w:rsid w:val="00E1441B"/>
    <w:rsid w:val="00E162CD"/>
    <w:rsid w:val="00E17FA5"/>
    <w:rsid w:val="00E21DAE"/>
    <w:rsid w:val="00E26930"/>
    <w:rsid w:val="00E27257"/>
    <w:rsid w:val="00E274C7"/>
    <w:rsid w:val="00E40CE8"/>
    <w:rsid w:val="00E449D0"/>
    <w:rsid w:val="00E4506A"/>
    <w:rsid w:val="00E53F99"/>
    <w:rsid w:val="00E56510"/>
    <w:rsid w:val="00E573C0"/>
    <w:rsid w:val="00E62EA8"/>
    <w:rsid w:val="00E67A6E"/>
    <w:rsid w:val="00E707E8"/>
    <w:rsid w:val="00E71B43"/>
    <w:rsid w:val="00E80EFE"/>
    <w:rsid w:val="00E81612"/>
    <w:rsid w:val="00E83B11"/>
    <w:rsid w:val="00E87D18"/>
    <w:rsid w:val="00E87D62"/>
    <w:rsid w:val="00E93912"/>
    <w:rsid w:val="00EA486E"/>
    <w:rsid w:val="00EA4FA3"/>
    <w:rsid w:val="00EA71BB"/>
    <w:rsid w:val="00EB001B"/>
    <w:rsid w:val="00EB59AF"/>
    <w:rsid w:val="00EB6C33"/>
    <w:rsid w:val="00ED3608"/>
    <w:rsid w:val="00ED6019"/>
    <w:rsid w:val="00ED7830"/>
    <w:rsid w:val="00EE3909"/>
    <w:rsid w:val="00EF4205"/>
    <w:rsid w:val="00EF4623"/>
    <w:rsid w:val="00EF5939"/>
    <w:rsid w:val="00F01714"/>
    <w:rsid w:val="00F0258F"/>
    <w:rsid w:val="00F02D06"/>
    <w:rsid w:val="00F06FDD"/>
    <w:rsid w:val="00F10819"/>
    <w:rsid w:val="00F161D9"/>
    <w:rsid w:val="00F16F35"/>
    <w:rsid w:val="00F2229D"/>
    <w:rsid w:val="00F25ABB"/>
    <w:rsid w:val="00F27963"/>
    <w:rsid w:val="00F30446"/>
    <w:rsid w:val="00F31A43"/>
    <w:rsid w:val="00F35B91"/>
    <w:rsid w:val="00F36B67"/>
    <w:rsid w:val="00F4135D"/>
    <w:rsid w:val="00F41F1B"/>
    <w:rsid w:val="00F4599B"/>
    <w:rsid w:val="00F46BD9"/>
    <w:rsid w:val="00F47350"/>
    <w:rsid w:val="00F60BE0"/>
    <w:rsid w:val="00F60E66"/>
    <w:rsid w:val="00F6280E"/>
    <w:rsid w:val="00F63FB7"/>
    <w:rsid w:val="00F6668B"/>
    <w:rsid w:val="00F666FD"/>
    <w:rsid w:val="00F67400"/>
    <w:rsid w:val="00F7050A"/>
    <w:rsid w:val="00F75533"/>
    <w:rsid w:val="00F84FDE"/>
    <w:rsid w:val="00F95244"/>
    <w:rsid w:val="00FA3811"/>
    <w:rsid w:val="00FA3B9F"/>
    <w:rsid w:val="00FA3F06"/>
    <w:rsid w:val="00FA4A26"/>
    <w:rsid w:val="00FA7084"/>
    <w:rsid w:val="00FA7BEF"/>
    <w:rsid w:val="00FB1929"/>
    <w:rsid w:val="00FB5FD9"/>
    <w:rsid w:val="00FD33AB"/>
    <w:rsid w:val="00FD4724"/>
    <w:rsid w:val="00FD4A68"/>
    <w:rsid w:val="00FD68ED"/>
    <w:rsid w:val="00FE2824"/>
    <w:rsid w:val="00FE654A"/>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0FC0C"/>
  <w15:docId w15:val="{571BD42A-D7D0-4402-947F-21C2A24C3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2"/>
    <w:next w:val="Normal"/>
    <w:qFormat/>
    <w:rsid w:val="003F228F"/>
    <w:pPr>
      <w:numPr>
        <w:numId w:val="4"/>
      </w:numPr>
      <w:spacing w:before="240" w:after="120" w:line="240" w:lineRule="auto"/>
    </w:pPr>
    <w:rPr>
      <w:rFonts w:ascii="Arial" w:hAnsi="Arial"/>
      <w:bCs w:val="0"/>
      <w:iCs/>
      <w:color w:val="auto"/>
      <w:sz w:val="24"/>
    </w:rPr>
  </w:style>
  <w:style w:type="paragraph" w:customStyle="1" w:styleId="LabTitle">
    <w:name w:val="Lab Title"/>
    <w:basedOn w:val="Heading1"/>
    <w:qFormat/>
    <w:rsid w:val="0050334F"/>
    <w:pPr>
      <w:keepNext w:val="0"/>
      <w:keepLines w:val="0"/>
      <w:spacing w:before="120"/>
      <w:outlineLvl w:val="9"/>
    </w:pPr>
    <w:rPr>
      <w:rFonts w:ascii="Arial" w:hAnsi="Arial"/>
      <w:color w:val="auto"/>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3F228F"/>
    <w:pPr>
      <w:numPr>
        <w:ilvl w:val="1"/>
        <w:numId w:val="2"/>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next w:val="Normal"/>
    <w:qFormat/>
    <w:rsid w:val="00B143ED"/>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Normal"/>
    <w:qFormat/>
    <w:rsid w:val="00B143ED"/>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bleTitle">
    <w:name w:val="Table Title"/>
    <w:basedOn w:val="Normal"/>
    <w:next w:val="Normal"/>
    <w:rsid w:val="004C35E6"/>
    <w:pPr>
      <w:keepNext/>
      <w:tabs>
        <w:tab w:val="left" w:pos="1080"/>
      </w:tabs>
      <w:spacing w:line="240" w:lineRule="auto"/>
      <w:ind w:left="720"/>
    </w:pPr>
    <w:rPr>
      <w:rFonts w:eastAsia="Times New Roman"/>
      <w:b/>
      <w:sz w:val="20"/>
      <w:szCs w:val="20"/>
    </w:rPr>
  </w:style>
  <w:style w:type="paragraph" w:customStyle="1" w:styleId="BulletBody">
    <w:name w:val="Bullet Body"/>
    <w:basedOn w:val="Normal"/>
    <w:link w:val="BulletBodyChar"/>
    <w:qFormat/>
    <w:rsid w:val="00363DC8"/>
    <w:pPr>
      <w:numPr>
        <w:numId w:val="5"/>
      </w:numPr>
      <w:spacing w:line="260" w:lineRule="atLeast"/>
    </w:pPr>
    <w:rPr>
      <w:rFonts w:eastAsia="Times New Roman"/>
      <w:sz w:val="20"/>
      <w:szCs w:val="24"/>
    </w:rPr>
  </w:style>
  <w:style w:type="character" w:customStyle="1" w:styleId="BulletBodyChar">
    <w:name w:val="Bullet Body Char"/>
    <w:basedOn w:val="DefaultParagraphFont"/>
    <w:link w:val="BulletBody"/>
    <w:rsid w:val="00363DC8"/>
    <w:rPr>
      <w:rFonts w:eastAsia="Times New Roman"/>
      <w:szCs w:val="24"/>
    </w:rPr>
  </w:style>
  <w:style w:type="character" w:styleId="Hyperlink">
    <w:name w:val="Hyperlink"/>
    <w:basedOn w:val="DefaultParagraphFont"/>
    <w:uiPriority w:val="99"/>
    <w:unhideWhenUsed/>
    <w:rsid w:val="00E80EFE"/>
    <w:rPr>
      <w:color w:val="0000FF" w:themeColor="hyperlink"/>
      <w:u w:val="single"/>
    </w:rPr>
  </w:style>
  <w:style w:type="paragraph" w:styleId="NormalWeb">
    <w:name w:val="Normal (Web)"/>
    <w:basedOn w:val="Normal"/>
    <w:uiPriority w:val="99"/>
    <w:semiHidden/>
    <w:unhideWhenUsed/>
    <w:rsid w:val="000F70A8"/>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F36B67"/>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830967">
      <w:bodyDiv w:val="1"/>
      <w:marLeft w:val="0"/>
      <w:marRight w:val="0"/>
      <w:marTop w:val="0"/>
      <w:marBottom w:val="0"/>
      <w:divBdr>
        <w:top w:val="none" w:sz="0" w:space="0" w:color="auto"/>
        <w:left w:val="none" w:sz="0" w:space="0" w:color="auto"/>
        <w:bottom w:val="none" w:sz="0" w:space="0" w:color="auto"/>
        <w:right w:val="none" w:sz="0" w:space="0" w:color="auto"/>
      </w:divBdr>
      <w:divsChild>
        <w:div w:id="199057457">
          <w:marLeft w:val="0"/>
          <w:marRight w:val="0"/>
          <w:marTop w:val="0"/>
          <w:marBottom w:val="0"/>
          <w:divBdr>
            <w:top w:val="none" w:sz="0" w:space="0" w:color="auto"/>
            <w:left w:val="none" w:sz="0" w:space="0" w:color="auto"/>
            <w:bottom w:val="none" w:sz="0" w:space="0" w:color="auto"/>
            <w:right w:val="none" w:sz="0" w:space="0" w:color="auto"/>
          </w:divBdr>
          <w:divsChild>
            <w:div w:id="657660433">
              <w:marLeft w:val="0"/>
              <w:marRight w:val="0"/>
              <w:marTop w:val="0"/>
              <w:marBottom w:val="0"/>
              <w:divBdr>
                <w:top w:val="none" w:sz="0" w:space="0" w:color="auto"/>
                <w:left w:val="none" w:sz="0" w:space="0" w:color="auto"/>
                <w:bottom w:val="none" w:sz="0" w:space="0" w:color="auto"/>
                <w:right w:val="none" w:sz="0" w:space="0" w:color="auto"/>
              </w:divBdr>
            </w:div>
          </w:divsChild>
        </w:div>
        <w:div w:id="1242179749">
          <w:marLeft w:val="0"/>
          <w:marRight w:val="0"/>
          <w:marTop w:val="0"/>
          <w:marBottom w:val="0"/>
          <w:divBdr>
            <w:top w:val="none" w:sz="0" w:space="0" w:color="auto"/>
            <w:left w:val="none" w:sz="0" w:space="0" w:color="auto"/>
            <w:bottom w:val="none" w:sz="0" w:space="0" w:color="auto"/>
            <w:right w:val="none" w:sz="0" w:space="0" w:color="auto"/>
          </w:divBdr>
        </w:div>
      </w:divsChild>
    </w:div>
    <w:div w:id="1398212315">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651662-2DB5-4F5B-8112-1BB52CE2D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20</Words>
  <Characters>638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dholzing</cp:lastModifiedBy>
  <cp:revision>3</cp:revision>
  <cp:lastPrinted>2017-02-16T17:55:00Z</cp:lastPrinted>
  <dcterms:created xsi:type="dcterms:W3CDTF">2017-04-17T20:52:00Z</dcterms:created>
  <dcterms:modified xsi:type="dcterms:W3CDTF">2017-04-17T20:53:00Z</dcterms:modified>
</cp:coreProperties>
</file>